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462" w:rsidRPr="00A9745C" w:rsidRDefault="001812CC" w:rsidP="00A9745C">
      <w:pPr>
        <w:pStyle w:val="1"/>
        <w:jc w:val="center"/>
        <w:rPr>
          <w:sz w:val="52"/>
        </w:rPr>
      </w:pPr>
      <w:r>
        <w:rPr>
          <w:rFonts w:hint="eastAsia"/>
          <w:sz w:val="52"/>
          <w:lang w:eastAsia="zh-CN"/>
        </w:rPr>
        <w:t>Homework</w:t>
      </w:r>
      <w:r w:rsidR="00EA7462">
        <w:rPr>
          <w:sz w:val="52"/>
        </w:rPr>
        <w:t xml:space="preserve">: </w:t>
      </w:r>
      <w:r>
        <w:rPr>
          <w:rFonts w:hint="eastAsia"/>
          <w:sz w:val="52"/>
          <w:lang w:eastAsia="zh-CN"/>
        </w:rPr>
        <w:t>OOP</w:t>
      </w:r>
      <w:r>
        <w:rPr>
          <w:sz w:val="52"/>
        </w:rPr>
        <w:t xml:space="preserve"> </w:t>
      </w:r>
      <w:r>
        <w:rPr>
          <w:rFonts w:hint="eastAsia"/>
          <w:sz w:val="52"/>
          <w:lang w:eastAsia="zh-CN"/>
        </w:rPr>
        <w:t>B</w:t>
      </w:r>
      <w:r w:rsidRPr="001812CC">
        <w:rPr>
          <w:sz w:val="52"/>
        </w:rPr>
        <w:t>asics</w:t>
      </w:r>
    </w:p>
    <w:p w:rsidR="001812CC" w:rsidRDefault="001812CC" w:rsidP="001812CC">
      <w:pPr>
        <w:pStyle w:val="2"/>
        <w:numPr>
          <w:ilvl w:val="0"/>
          <w:numId w:val="24"/>
        </w:numPr>
        <w:overflowPunct w:val="0"/>
        <w:ind w:hanging="1920"/>
        <w:jc w:val="both"/>
      </w:pPr>
      <w:r>
        <w:t>Vehicles</w:t>
      </w:r>
    </w:p>
    <w:p w:rsidR="001812CC" w:rsidRPr="00D97838" w:rsidRDefault="001812CC" w:rsidP="001812CC">
      <w:r>
        <w:t>Write a program that models 2 vehicles (</w:t>
      </w:r>
      <w:r w:rsidRPr="000D59CE">
        <w:rPr>
          <w:b/>
        </w:rPr>
        <w:t>Car</w:t>
      </w:r>
      <w:r>
        <w:t xml:space="preserve"> and </w:t>
      </w:r>
      <w:r w:rsidRPr="000D59CE">
        <w:rPr>
          <w:b/>
        </w:rPr>
        <w:t>Truck</w:t>
      </w:r>
      <w:r>
        <w:t xml:space="preserve">) and will be able to simulate </w:t>
      </w:r>
      <w:r w:rsidRPr="000D59CE">
        <w:rPr>
          <w:b/>
        </w:rPr>
        <w:t>driving</w:t>
      </w:r>
      <w:r>
        <w:t xml:space="preserve"> and </w:t>
      </w:r>
      <w:r w:rsidRPr="000D59CE">
        <w:rPr>
          <w:b/>
        </w:rPr>
        <w:t xml:space="preserve">refueling </w:t>
      </w:r>
      <w:r>
        <w:t xml:space="preserve">them. </w:t>
      </w:r>
      <w:r w:rsidRPr="000D59CE">
        <w:rPr>
          <w:b/>
        </w:rPr>
        <w:t>Car</w:t>
      </w:r>
      <w:r>
        <w:t xml:space="preserve"> and </w:t>
      </w:r>
      <w:r w:rsidRPr="000D59CE">
        <w:rPr>
          <w:b/>
        </w:rPr>
        <w:t>truck</w:t>
      </w:r>
      <w:r>
        <w:t xml:space="preserve"> both have </w:t>
      </w:r>
      <w:r w:rsidRPr="000D59CE">
        <w:rPr>
          <w:b/>
        </w:rPr>
        <w:t>fuel quantity</w:t>
      </w:r>
      <w:r>
        <w:t xml:space="preserve">, </w:t>
      </w:r>
      <w:r w:rsidRPr="000D59CE">
        <w:rPr>
          <w:b/>
        </w:rPr>
        <w:t>fuel consumption</w:t>
      </w:r>
      <w:r>
        <w:t xml:space="preserve"> </w:t>
      </w:r>
      <w:r w:rsidRPr="00557BB2">
        <w:rPr>
          <w:b/>
        </w:rPr>
        <w:t>in liters</w:t>
      </w:r>
      <w:r>
        <w:t xml:space="preserve"> </w:t>
      </w:r>
      <w:r w:rsidRPr="000D59CE">
        <w:rPr>
          <w:b/>
        </w:rPr>
        <w:t>per km</w:t>
      </w:r>
      <w:r>
        <w:t xml:space="preserve"> and can be </w:t>
      </w:r>
      <w:r w:rsidRPr="000D59CE">
        <w:rPr>
          <w:b/>
        </w:rPr>
        <w:t>driven given distance</w:t>
      </w:r>
      <w:r>
        <w:t xml:space="preserve"> and </w:t>
      </w:r>
      <w:r w:rsidRPr="000D59CE">
        <w:rPr>
          <w:b/>
        </w:rPr>
        <w:t xml:space="preserve">refueled with given </w:t>
      </w:r>
      <w:r>
        <w:rPr>
          <w:b/>
        </w:rPr>
        <w:t>liters.</w:t>
      </w:r>
      <w:r>
        <w:t xml:space="preserve"> But in the summer both vehicles use air conditioner and their </w:t>
      </w:r>
      <w:r w:rsidRPr="00557BB2">
        <w:rPr>
          <w:b/>
        </w:rPr>
        <w:t>fuel consumption</w:t>
      </w:r>
      <w:r>
        <w:t xml:space="preserve"> per km is </w:t>
      </w:r>
      <w:r w:rsidRPr="00557BB2">
        <w:rPr>
          <w:b/>
        </w:rPr>
        <w:t>increased</w:t>
      </w:r>
      <w:r>
        <w:t xml:space="preserve"> by </w:t>
      </w:r>
      <w:r w:rsidRPr="00557BB2">
        <w:rPr>
          <w:b/>
        </w:rPr>
        <w:t>0.9</w:t>
      </w:r>
      <w:r>
        <w:t xml:space="preserve"> liters for the </w:t>
      </w:r>
      <w:r w:rsidRPr="00557BB2">
        <w:rPr>
          <w:b/>
        </w:rPr>
        <w:t>car</w:t>
      </w:r>
      <w:r>
        <w:t xml:space="preserve"> and with </w:t>
      </w:r>
      <w:r w:rsidRPr="00557BB2">
        <w:rPr>
          <w:b/>
        </w:rPr>
        <w:t>1.6</w:t>
      </w:r>
      <w:r>
        <w:t xml:space="preserve"> liters for </w:t>
      </w:r>
      <w:r w:rsidRPr="00557BB2">
        <w:t xml:space="preserve">the </w:t>
      </w:r>
      <w:r w:rsidRPr="00557BB2">
        <w:rPr>
          <w:b/>
        </w:rPr>
        <w:t>truck</w:t>
      </w:r>
      <w:r>
        <w:t xml:space="preserve">. </w:t>
      </w:r>
      <w:proofErr w:type="gramStart"/>
      <w:r>
        <w:t>Also</w:t>
      </w:r>
      <w:proofErr w:type="gramEnd"/>
      <w:r>
        <w:t xml:space="preserve"> the </w:t>
      </w:r>
      <w:r w:rsidRPr="00557BB2">
        <w:rPr>
          <w:b/>
        </w:rPr>
        <w:t>truck</w:t>
      </w:r>
      <w:r>
        <w:t xml:space="preserve"> has a tiny hole in his tank and when it gets </w:t>
      </w:r>
      <w:r w:rsidRPr="00557BB2">
        <w:rPr>
          <w:b/>
        </w:rPr>
        <w:t>refueled</w:t>
      </w:r>
      <w:r>
        <w:t xml:space="preserve"> it gets only </w:t>
      </w:r>
      <w:r w:rsidRPr="00557BB2">
        <w:rPr>
          <w:b/>
        </w:rPr>
        <w:t>95%</w:t>
      </w:r>
      <w:r>
        <w:t xml:space="preserve"> of given </w:t>
      </w:r>
      <w:r w:rsidRPr="00557BB2">
        <w:rPr>
          <w:b/>
        </w:rPr>
        <w:t>fuel</w:t>
      </w:r>
      <w:r>
        <w:t xml:space="preserve">. The </w:t>
      </w:r>
      <w:r w:rsidRPr="00366C6C">
        <w:rPr>
          <w:b/>
        </w:rPr>
        <w:t>car</w:t>
      </w:r>
      <w:r>
        <w:t xml:space="preserve"> has no problems when refueling and adds </w:t>
      </w:r>
      <w:r w:rsidRPr="00366C6C">
        <w:rPr>
          <w:b/>
        </w:rPr>
        <w:t>all given fuel to its tank.</w:t>
      </w:r>
      <w:r>
        <w:rPr>
          <w:b/>
        </w:rPr>
        <w:t xml:space="preserve"> </w:t>
      </w:r>
      <w:r>
        <w:t>If vehicle cannot travel given distance its fuel does not change.</w:t>
      </w:r>
    </w:p>
    <w:p w:rsidR="001812CC" w:rsidRDefault="001812CC" w:rsidP="001812CC">
      <w:pPr>
        <w:rPr>
          <w:rStyle w:val="Heading3Char"/>
        </w:rPr>
      </w:pPr>
      <w:r w:rsidRPr="00366C6C">
        <w:rPr>
          <w:rStyle w:val="Heading3Char"/>
        </w:rPr>
        <w:t>Input</w:t>
      </w:r>
    </w:p>
    <w:p w:rsidR="001812CC" w:rsidRPr="00366C6C" w:rsidRDefault="001812CC" w:rsidP="001812CC">
      <w:pPr>
        <w:pStyle w:val="ac"/>
        <w:numPr>
          <w:ilvl w:val="0"/>
          <w:numId w:val="20"/>
        </w:numPr>
        <w:overflowPunct w:val="0"/>
        <w:ind w:left="426"/>
        <w:rPr>
          <w:rStyle w:val="Heading3Char"/>
          <w:color w:val="000000" w:themeColor="text1"/>
        </w:rPr>
      </w:pPr>
      <w:r w:rsidRPr="00366C6C">
        <w:rPr>
          <w:rStyle w:val="Heading3Char"/>
          <w:color w:val="000000" w:themeColor="text1"/>
        </w:rPr>
        <w:t xml:space="preserve">On the first line </w:t>
      </w:r>
      <w:r>
        <w:rPr>
          <w:rStyle w:val="Heading3Char"/>
          <w:color w:val="000000" w:themeColor="text1"/>
        </w:rPr>
        <w:t xml:space="preserve">- </w:t>
      </w:r>
      <w:r w:rsidRPr="00366C6C">
        <w:rPr>
          <w:rStyle w:val="Heading3Char"/>
          <w:color w:val="000000" w:themeColor="text1"/>
        </w:rPr>
        <w:t xml:space="preserve">information about the car in format </w:t>
      </w:r>
      <w:r w:rsidRPr="00366C6C">
        <w:rPr>
          <w:rStyle w:val="Heading3Char"/>
          <w:rFonts w:ascii="Consolas" w:hAnsi="Consolas"/>
          <w:color w:val="000000" w:themeColor="text1"/>
        </w:rPr>
        <w:t>{Car {fuel quantity} {liters per km}}</w:t>
      </w:r>
    </w:p>
    <w:p w:rsidR="001812CC" w:rsidRPr="00366C6C" w:rsidRDefault="001812CC" w:rsidP="001812CC">
      <w:pPr>
        <w:pStyle w:val="ac"/>
        <w:numPr>
          <w:ilvl w:val="0"/>
          <w:numId w:val="20"/>
        </w:numPr>
        <w:overflowPunct w:val="0"/>
        <w:ind w:left="426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color w:val="000000" w:themeColor="text1"/>
        </w:rPr>
        <w:t>On the second line –</w:t>
      </w:r>
      <w:r>
        <w:rPr>
          <w:rStyle w:val="Heading3Char"/>
          <w:color w:val="000000" w:themeColor="text1"/>
        </w:rPr>
        <w:t xml:space="preserve"> info </w:t>
      </w:r>
      <w:r w:rsidRPr="00366C6C">
        <w:rPr>
          <w:rStyle w:val="Heading3Char"/>
          <w:color w:val="000000" w:themeColor="text1"/>
        </w:rPr>
        <w:t xml:space="preserve">about the truck in format </w:t>
      </w:r>
      <w:r w:rsidRPr="00366C6C">
        <w:rPr>
          <w:rStyle w:val="Heading3Char"/>
          <w:rFonts w:ascii="Consolas" w:hAnsi="Consolas"/>
          <w:color w:val="000000" w:themeColor="text1"/>
        </w:rPr>
        <w:t>{Truck {fuel quantity} {liters per km}}</w:t>
      </w:r>
    </w:p>
    <w:p w:rsidR="001812CC" w:rsidRPr="00366C6C" w:rsidRDefault="001812CC" w:rsidP="001812CC">
      <w:pPr>
        <w:pStyle w:val="ac"/>
        <w:numPr>
          <w:ilvl w:val="0"/>
          <w:numId w:val="20"/>
        </w:numPr>
        <w:overflowPunct w:val="0"/>
        <w:ind w:left="426"/>
        <w:rPr>
          <w:rStyle w:val="Heading3Char"/>
          <w:b w:val="0"/>
          <w:color w:val="000000" w:themeColor="text1"/>
        </w:rPr>
      </w:pPr>
      <w:r w:rsidRPr="00366C6C">
        <w:rPr>
          <w:rStyle w:val="Heading3Char"/>
          <w:color w:val="000000" w:themeColor="text1"/>
        </w:rPr>
        <w:t>On third line - number of commands</w:t>
      </w:r>
      <w:r>
        <w:rPr>
          <w:rStyle w:val="Heading3Char"/>
          <w:color w:val="000000" w:themeColor="text1"/>
        </w:rPr>
        <w:t xml:space="preserve"> N</w:t>
      </w:r>
      <w:r w:rsidRPr="00366C6C">
        <w:rPr>
          <w:rStyle w:val="Heading3Char"/>
          <w:color w:val="000000" w:themeColor="text1"/>
        </w:rPr>
        <w:t xml:space="preserve"> that will be given on the next N lines</w:t>
      </w:r>
    </w:p>
    <w:p w:rsidR="001812CC" w:rsidRPr="00366C6C" w:rsidRDefault="001812CC" w:rsidP="001812CC">
      <w:pPr>
        <w:pStyle w:val="ac"/>
        <w:numPr>
          <w:ilvl w:val="0"/>
          <w:numId w:val="20"/>
        </w:numPr>
        <w:overflowPunct w:val="0"/>
        <w:ind w:left="426"/>
        <w:rPr>
          <w:rStyle w:val="Heading3Char"/>
          <w:b w:val="0"/>
          <w:color w:val="000000" w:themeColor="text1"/>
        </w:rPr>
      </w:pPr>
      <w:r w:rsidRPr="00366C6C">
        <w:rPr>
          <w:rStyle w:val="Heading3Char"/>
          <w:color w:val="000000" w:themeColor="text1"/>
        </w:rPr>
        <w:t>On the next N lines – commands in format</w:t>
      </w:r>
    </w:p>
    <w:p w:rsidR="001812CC" w:rsidRPr="00366C6C" w:rsidRDefault="001812CC" w:rsidP="001812CC">
      <w:pPr>
        <w:pStyle w:val="ac"/>
        <w:numPr>
          <w:ilvl w:val="0"/>
          <w:numId w:val="21"/>
        </w:numPr>
        <w:overflowPunct w:val="0"/>
        <w:ind w:left="851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Drive Car {distance}</w:t>
      </w:r>
    </w:p>
    <w:p w:rsidR="001812CC" w:rsidRPr="00366C6C" w:rsidRDefault="001812CC" w:rsidP="001812CC">
      <w:pPr>
        <w:pStyle w:val="ac"/>
        <w:numPr>
          <w:ilvl w:val="0"/>
          <w:numId w:val="21"/>
        </w:numPr>
        <w:overflowPunct w:val="0"/>
        <w:ind w:left="851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D</w:t>
      </w:r>
      <w:r>
        <w:rPr>
          <w:rStyle w:val="Heading3Char"/>
          <w:rFonts w:ascii="Consolas" w:hAnsi="Consolas"/>
          <w:color w:val="000000" w:themeColor="text1"/>
        </w:rPr>
        <w:t>r</w:t>
      </w:r>
      <w:r w:rsidRPr="00366C6C">
        <w:rPr>
          <w:rStyle w:val="Heading3Char"/>
          <w:rFonts w:ascii="Consolas" w:hAnsi="Consolas"/>
          <w:color w:val="000000" w:themeColor="text1"/>
        </w:rPr>
        <w:t>ive Truck {distance}</w:t>
      </w:r>
    </w:p>
    <w:p w:rsidR="001812CC" w:rsidRPr="00366C6C" w:rsidRDefault="001812CC" w:rsidP="001812CC">
      <w:pPr>
        <w:pStyle w:val="ac"/>
        <w:numPr>
          <w:ilvl w:val="0"/>
          <w:numId w:val="21"/>
        </w:numPr>
        <w:overflowPunct w:val="0"/>
        <w:ind w:left="851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Refuel Car {liters}</w:t>
      </w:r>
    </w:p>
    <w:p w:rsidR="001812CC" w:rsidRDefault="001812CC" w:rsidP="001812CC">
      <w:pPr>
        <w:pStyle w:val="ac"/>
        <w:numPr>
          <w:ilvl w:val="0"/>
          <w:numId w:val="21"/>
        </w:numPr>
        <w:overflowPunct w:val="0"/>
        <w:ind w:left="851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Refuel Truck {liters}</w:t>
      </w:r>
    </w:p>
    <w:p w:rsidR="001812CC" w:rsidRDefault="001812CC" w:rsidP="001812CC">
      <w:pPr>
        <w:rPr>
          <w:rStyle w:val="Heading3Char"/>
        </w:rPr>
      </w:pPr>
      <w:r w:rsidRPr="001E5263">
        <w:rPr>
          <w:rStyle w:val="Heading3Char"/>
        </w:rPr>
        <w:t>Output</w:t>
      </w:r>
    </w:p>
    <w:p w:rsidR="001812CC" w:rsidRDefault="001812CC" w:rsidP="001812CC">
      <w:pPr>
        <w:spacing w:after="0"/>
        <w:rPr>
          <w:rStyle w:val="Heading3Char"/>
          <w:b w:val="0"/>
          <w:color w:val="000000" w:themeColor="text1"/>
        </w:rPr>
      </w:pPr>
      <w:r>
        <w:rPr>
          <w:rStyle w:val="Heading3Char"/>
          <w:color w:val="000000" w:themeColor="text1"/>
        </w:rPr>
        <w:t xml:space="preserve">After each </w:t>
      </w:r>
      <w:r w:rsidRPr="003326EB">
        <w:rPr>
          <w:rStyle w:val="Heading3Char"/>
          <w:color w:val="000000" w:themeColor="text1"/>
        </w:rPr>
        <w:t>Drive command</w:t>
      </w:r>
      <w:r>
        <w:rPr>
          <w:rStyle w:val="Heading3Char"/>
          <w:color w:val="000000" w:themeColor="text1"/>
        </w:rPr>
        <w:t xml:space="preserve"> print whether the Car/Truck was able to travel given distance in format if it’s successful:</w:t>
      </w:r>
    </w:p>
    <w:p w:rsidR="001812CC" w:rsidRPr="001E5263" w:rsidRDefault="001812CC" w:rsidP="00181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284" w:right="6039"/>
        <w:rPr>
          <w:rStyle w:val="Heading3Char"/>
          <w:rFonts w:ascii="Consolas" w:hAnsi="Consolas"/>
          <w:color w:val="000000" w:themeColor="text1"/>
        </w:rPr>
      </w:pPr>
      <w:r w:rsidRPr="001E5263">
        <w:rPr>
          <w:rStyle w:val="Heading3Char"/>
          <w:rFonts w:ascii="Consolas" w:hAnsi="Consolas"/>
          <w:color w:val="000000" w:themeColor="text1"/>
        </w:rPr>
        <w:t>Car/Truck travelled {distance} km</w:t>
      </w:r>
    </w:p>
    <w:p w:rsidR="001812CC" w:rsidRDefault="001812CC" w:rsidP="001812CC">
      <w:pPr>
        <w:spacing w:after="0"/>
        <w:rPr>
          <w:rStyle w:val="Heading3Char"/>
          <w:b w:val="0"/>
          <w:color w:val="000000" w:themeColor="text1"/>
        </w:rPr>
      </w:pPr>
      <w:r>
        <w:rPr>
          <w:rStyle w:val="Heading3Char"/>
          <w:color w:val="000000" w:themeColor="text1"/>
        </w:rPr>
        <w:t>Or if it is not:</w:t>
      </w:r>
    </w:p>
    <w:p w:rsidR="001812CC" w:rsidRDefault="001812CC" w:rsidP="001812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284" w:right="7031"/>
        <w:rPr>
          <w:rStyle w:val="Heading3Char"/>
          <w:rFonts w:ascii="Consolas" w:hAnsi="Consolas"/>
          <w:color w:val="000000" w:themeColor="text1"/>
        </w:rPr>
      </w:pPr>
      <w:r w:rsidRPr="001E5263">
        <w:rPr>
          <w:rStyle w:val="Heading3Char"/>
          <w:rFonts w:ascii="Consolas" w:hAnsi="Consolas"/>
          <w:color w:val="000000" w:themeColor="text1"/>
        </w:rPr>
        <w:t>Car/Truck needs refueling</w:t>
      </w:r>
    </w:p>
    <w:p w:rsidR="001812CC" w:rsidRPr="00D97838" w:rsidRDefault="001812CC" w:rsidP="001812CC">
      <w:pPr>
        <w:spacing w:after="0"/>
        <w:ind w:right="-57"/>
        <w:rPr>
          <w:rStyle w:val="Heading3Char"/>
          <w:b w:val="0"/>
          <w:color w:val="000000" w:themeColor="text1"/>
        </w:rPr>
      </w:pPr>
      <w:r w:rsidRPr="00D97838">
        <w:rPr>
          <w:rStyle w:val="Heading3Char"/>
          <w:color w:val="000000" w:themeColor="text1"/>
        </w:rPr>
        <w:t xml:space="preserve">Finally print the </w:t>
      </w:r>
      <w:r w:rsidRPr="00A26270">
        <w:rPr>
          <w:rStyle w:val="Heading3Char"/>
          <w:color w:val="000000" w:themeColor="text1"/>
        </w:rPr>
        <w:t>remaining fuel</w:t>
      </w:r>
      <w:r w:rsidRPr="00D97838">
        <w:rPr>
          <w:rStyle w:val="Heading3Char"/>
          <w:color w:val="000000" w:themeColor="text1"/>
        </w:rPr>
        <w:t xml:space="preserve"> </w:t>
      </w:r>
      <w:r>
        <w:rPr>
          <w:rStyle w:val="Heading3Char"/>
          <w:color w:val="000000" w:themeColor="text1"/>
        </w:rPr>
        <w:t xml:space="preserve">for both car and truck rounded </w:t>
      </w:r>
      <w:r w:rsidRPr="00A26270">
        <w:rPr>
          <w:rStyle w:val="Heading3Char"/>
          <w:color w:val="000000" w:themeColor="text1"/>
        </w:rPr>
        <w:t>2 digits after floating point</w:t>
      </w:r>
      <w:r>
        <w:rPr>
          <w:rStyle w:val="Heading3Char"/>
          <w:color w:val="000000" w:themeColor="text1"/>
        </w:rPr>
        <w:t xml:space="preserve"> in format</w:t>
      </w:r>
      <w:r w:rsidRPr="00D97838">
        <w:rPr>
          <w:rStyle w:val="Heading3Char"/>
          <w:color w:val="000000" w:themeColor="text1"/>
        </w:rPr>
        <w:t>:</w:t>
      </w:r>
    </w:p>
    <w:p w:rsidR="001812CC" w:rsidRDefault="001812CC" w:rsidP="008825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after="0"/>
        <w:ind w:left="284" w:right="8164"/>
        <w:rPr>
          <w:rStyle w:val="Heading3Char"/>
          <w:rFonts w:ascii="Consolas" w:hAnsi="Consolas"/>
          <w:color w:val="000000" w:themeColor="text1"/>
        </w:rPr>
      </w:pPr>
      <w:r>
        <w:rPr>
          <w:rStyle w:val="Heading3Char"/>
          <w:rFonts w:ascii="Consolas" w:hAnsi="Consolas"/>
          <w:color w:val="000000" w:themeColor="text1"/>
        </w:rPr>
        <w:lastRenderedPageBreak/>
        <w:t>Car: {liters}</w:t>
      </w:r>
    </w:p>
    <w:p w:rsidR="001812CC" w:rsidRPr="001E5263" w:rsidRDefault="001812CC" w:rsidP="008825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spacing w:after="0"/>
        <w:ind w:left="284" w:right="8164"/>
        <w:rPr>
          <w:rStyle w:val="Heading3Char"/>
          <w:rFonts w:ascii="Consolas" w:hAnsi="Consolas"/>
          <w:color w:val="000000" w:themeColor="text1"/>
        </w:rPr>
      </w:pPr>
      <w:r>
        <w:rPr>
          <w:rStyle w:val="Heading3Char"/>
          <w:rFonts w:ascii="Consolas" w:hAnsi="Consolas"/>
          <w:color w:val="000000" w:themeColor="text1"/>
        </w:rPr>
        <w:t>Truck: {liters}</w:t>
      </w:r>
    </w:p>
    <w:p w:rsidR="001812CC" w:rsidRDefault="001812CC" w:rsidP="001812CC">
      <w:pPr>
        <w:pStyle w:val="3"/>
      </w:pPr>
      <w:r>
        <w:t>Examples</w:t>
      </w:r>
    </w:p>
    <w:tbl>
      <w:tblPr>
        <w:tblW w:w="55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2680"/>
        <w:gridCol w:w="2863"/>
      </w:tblGrid>
      <w:tr w:rsidR="001812CC" w:rsidTr="00DA01B8">
        <w:trPr>
          <w:trHeight w:val="360"/>
        </w:trPr>
        <w:tc>
          <w:tcPr>
            <w:tcW w:w="26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:rsidR="001812CC" w:rsidRDefault="001812CC" w:rsidP="0046356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1812CC" w:rsidRDefault="001812CC" w:rsidP="0046356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812CC" w:rsidTr="00DA01B8">
        <w:trPr>
          <w:trHeight w:val="875"/>
        </w:trPr>
        <w:tc>
          <w:tcPr>
            <w:tcW w:w="26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 15 0.3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uck 100 0.9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ve Car 9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ve Car 3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Car 50</w:t>
            </w:r>
          </w:p>
          <w:p w:rsidR="001812CC" w:rsidRPr="00C46841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ve Truck 10</w:t>
            </w:r>
          </w:p>
        </w:tc>
        <w:tc>
          <w:tcPr>
            <w:tcW w:w="28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1812CC" w:rsidRPr="00023E42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Car travelled 9 km</w:t>
            </w:r>
          </w:p>
          <w:p w:rsidR="001812CC" w:rsidRPr="00023E42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Car needs refueling</w:t>
            </w:r>
          </w:p>
          <w:p w:rsidR="001812CC" w:rsidRPr="00023E42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Truck travelled 10 km</w:t>
            </w:r>
          </w:p>
          <w:p w:rsidR="001812CC" w:rsidRPr="00023E42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Car: 54.20</w:t>
            </w:r>
          </w:p>
          <w:p w:rsidR="001812CC" w:rsidRPr="007B3313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Truck: 7</w:t>
            </w:r>
            <w:r w:rsidR="00DA01B8">
              <w:rPr>
                <w:rFonts w:ascii="Consolas" w:hAnsi="Consolas" w:hint="eastAsia"/>
                <w:lang w:eastAsia="zh-CN"/>
              </w:rPr>
              <w:t>5</w:t>
            </w:r>
            <w:bookmarkStart w:id="0" w:name="_GoBack"/>
            <w:bookmarkEnd w:id="0"/>
            <w:r w:rsidRPr="00023E42">
              <w:rPr>
                <w:rFonts w:ascii="Consolas" w:hAnsi="Consolas"/>
              </w:rPr>
              <w:t>.00</w:t>
            </w:r>
          </w:p>
        </w:tc>
      </w:tr>
      <w:tr w:rsidR="001812CC" w:rsidTr="00DA01B8">
        <w:trPr>
          <w:trHeight w:val="875"/>
        </w:trPr>
        <w:tc>
          <w:tcPr>
            <w:tcW w:w="26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 30.4 0.4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uck 99.34 0.9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ve Car 50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ve Car 13.5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Truck 10.30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ve Truck 56.2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Car 100.2</w:t>
            </w:r>
          </w:p>
        </w:tc>
        <w:tc>
          <w:tcPr>
            <w:tcW w:w="28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Car needs refueling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Car travelled 13.5 km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Truck needs refueling</w:t>
            </w:r>
          </w:p>
          <w:p w:rsidR="001812CC" w:rsidRPr="00023E42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Car: 113.05</w:t>
            </w:r>
          </w:p>
          <w:p w:rsidR="001812CC" w:rsidRPr="007B3313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023E42">
              <w:rPr>
                <w:rFonts w:ascii="Consolas" w:hAnsi="Consolas"/>
              </w:rPr>
              <w:t>Truck: 109.13</w:t>
            </w:r>
          </w:p>
        </w:tc>
      </w:tr>
    </w:tbl>
    <w:p w:rsidR="001812CC" w:rsidRPr="0044458F" w:rsidRDefault="001812CC" w:rsidP="001812CC"/>
    <w:p w:rsidR="001812CC" w:rsidRDefault="001812CC" w:rsidP="001812CC">
      <w:pPr>
        <w:pStyle w:val="2"/>
        <w:numPr>
          <w:ilvl w:val="0"/>
          <w:numId w:val="24"/>
        </w:numPr>
        <w:overflowPunct w:val="0"/>
        <w:ind w:left="0" w:firstLine="0"/>
        <w:jc w:val="both"/>
      </w:pPr>
      <w:r>
        <w:t>Vehicles Extension</w:t>
      </w:r>
    </w:p>
    <w:p w:rsidR="001812CC" w:rsidRDefault="001812CC" w:rsidP="001812CC">
      <w:r>
        <w:t xml:space="preserve">Use your solution of the previous task for starting point and add more functionality. Add new vehicle – </w:t>
      </w:r>
      <w:r w:rsidRPr="00855A3C">
        <w:rPr>
          <w:b/>
        </w:rPr>
        <w:t>Bus</w:t>
      </w:r>
      <w:r>
        <w:t xml:space="preserve">. Now every vehicle has </w:t>
      </w:r>
      <w:r w:rsidRPr="00CA45FA">
        <w:rPr>
          <w:b/>
        </w:rPr>
        <w:t>tank capacity</w:t>
      </w:r>
      <w:r>
        <w:t xml:space="preserve"> and fuel quantity </w:t>
      </w:r>
      <w:r w:rsidRPr="00AE4041">
        <w:rPr>
          <w:b/>
        </w:rPr>
        <w:t>cannot fall</w:t>
      </w:r>
      <w:r>
        <w:t xml:space="preserve"> </w:t>
      </w:r>
      <w:r w:rsidRPr="00AE4041">
        <w:rPr>
          <w:b/>
        </w:rPr>
        <w:t>below 0</w:t>
      </w:r>
      <w:r>
        <w:rPr>
          <w:b/>
        </w:rPr>
        <w:t xml:space="preserve"> </w:t>
      </w:r>
      <w:r>
        <w:t xml:space="preserve">(If fuel quantity become less than 0 </w:t>
      </w:r>
      <w:r w:rsidRPr="00855A3C">
        <w:rPr>
          <w:b/>
        </w:rPr>
        <w:t>print</w:t>
      </w:r>
      <w:r>
        <w:t xml:space="preserve"> on the console </w:t>
      </w:r>
      <w:r w:rsidRPr="00855A3C">
        <w:rPr>
          <w:b/>
        </w:rPr>
        <w:t xml:space="preserve">“Fuel must be </w:t>
      </w:r>
      <w:r>
        <w:rPr>
          <w:b/>
        </w:rPr>
        <w:t xml:space="preserve">a </w:t>
      </w:r>
      <w:r w:rsidRPr="00855A3C">
        <w:rPr>
          <w:b/>
        </w:rPr>
        <w:t>positive number”</w:t>
      </w:r>
      <w:r>
        <w:t xml:space="preserve">). </w:t>
      </w:r>
    </w:p>
    <w:p w:rsidR="001812CC" w:rsidRDefault="001812CC" w:rsidP="001812CC">
      <w:r>
        <w:t xml:space="preserve">The </w:t>
      </w:r>
      <w:r w:rsidRPr="00CA45FA">
        <w:rPr>
          <w:b/>
        </w:rPr>
        <w:t>car</w:t>
      </w:r>
      <w:r>
        <w:t xml:space="preserve"> and the </w:t>
      </w:r>
      <w:r w:rsidRPr="00CA45FA">
        <w:rPr>
          <w:b/>
        </w:rPr>
        <w:t>bus</w:t>
      </w:r>
      <w:r>
        <w:t xml:space="preserve"> </w:t>
      </w:r>
      <w:r w:rsidRPr="00CA45FA">
        <w:rPr>
          <w:b/>
        </w:rPr>
        <w:t>cannot be filled</w:t>
      </w:r>
      <w:r>
        <w:t xml:space="preserve"> with fuel </w:t>
      </w:r>
      <w:r w:rsidRPr="00CA45FA">
        <w:rPr>
          <w:b/>
        </w:rPr>
        <w:t>more than their tank capacity</w:t>
      </w:r>
      <w:r>
        <w:t xml:space="preserve">. If you </w:t>
      </w:r>
      <w:r w:rsidRPr="00CA45FA">
        <w:rPr>
          <w:b/>
        </w:rPr>
        <w:t>try to put more fuel</w:t>
      </w:r>
      <w:r>
        <w:t xml:space="preserve"> in the tank than the </w:t>
      </w:r>
      <w:r w:rsidRPr="00CA45FA">
        <w:rPr>
          <w:b/>
        </w:rPr>
        <w:t>available space</w:t>
      </w:r>
      <w:r>
        <w:rPr>
          <w:b/>
        </w:rPr>
        <w:t>,</w:t>
      </w:r>
      <w:r>
        <w:t xml:space="preserve"> print on the console </w:t>
      </w:r>
      <w:r w:rsidRPr="00CA45FA">
        <w:rPr>
          <w:b/>
        </w:rPr>
        <w:t>“Cannot fit fuel in tank”</w:t>
      </w:r>
      <w:r>
        <w:t xml:space="preserve"> and </w:t>
      </w:r>
      <w:r w:rsidRPr="00CA45FA">
        <w:rPr>
          <w:b/>
        </w:rPr>
        <w:t>do not add any fuel</w:t>
      </w:r>
      <w:r>
        <w:t xml:space="preserve"> in vehicles tank. </w:t>
      </w:r>
    </w:p>
    <w:p w:rsidR="001812CC" w:rsidRDefault="001812CC" w:rsidP="001812CC">
      <w:r>
        <w:t xml:space="preserve">Add </w:t>
      </w:r>
      <w:r w:rsidRPr="00CA45FA">
        <w:rPr>
          <w:b/>
        </w:rPr>
        <w:t>new command</w:t>
      </w:r>
      <w:r>
        <w:t xml:space="preserve"> for the bus. The </w:t>
      </w:r>
      <w:r w:rsidRPr="00CA45FA">
        <w:rPr>
          <w:b/>
        </w:rPr>
        <w:t>bus</w:t>
      </w:r>
      <w:r>
        <w:t xml:space="preserve"> can </w:t>
      </w:r>
      <w:r w:rsidRPr="00CA45FA">
        <w:rPr>
          <w:b/>
        </w:rPr>
        <w:t>drive</w:t>
      </w:r>
      <w:r>
        <w:t xml:space="preserve"> </w:t>
      </w:r>
      <w:r w:rsidRPr="00CA45FA">
        <w:rPr>
          <w:b/>
        </w:rPr>
        <w:t>with or without people</w:t>
      </w:r>
      <w:r>
        <w:t xml:space="preserve">. If the bus is driving </w:t>
      </w:r>
      <w:r w:rsidRPr="00CA45FA">
        <w:rPr>
          <w:b/>
        </w:rPr>
        <w:t>with people</w:t>
      </w:r>
      <w:r>
        <w:t xml:space="preserve">, the </w:t>
      </w:r>
      <w:r w:rsidRPr="00CA45FA">
        <w:rPr>
          <w:b/>
        </w:rPr>
        <w:t>air-conditioner</w:t>
      </w:r>
      <w:r>
        <w:t xml:space="preserve"> </w:t>
      </w:r>
      <w:r w:rsidRPr="00CA45FA">
        <w:rPr>
          <w:b/>
        </w:rPr>
        <w:t>is turned on</w:t>
      </w:r>
      <w:r>
        <w:t xml:space="preserve"> and its </w:t>
      </w:r>
      <w:r w:rsidRPr="00CA45FA">
        <w:rPr>
          <w:b/>
        </w:rPr>
        <w:t>fuel consumption</w:t>
      </w:r>
      <w:r>
        <w:t xml:space="preserve"> per kilometer is </w:t>
      </w:r>
      <w:r w:rsidRPr="00CA45FA">
        <w:rPr>
          <w:b/>
        </w:rPr>
        <w:t>increased with 1.4 liters</w:t>
      </w:r>
      <w:r>
        <w:t xml:space="preserve">. If there are </w:t>
      </w:r>
      <w:r w:rsidRPr="00CA45FA">
        <w:rPr>
          <w:b/>
        </w:rPr>
        <w:t>no people in the bus</w:t>
      </w:r>
      <w:r>
        <w:t xml:space="preserve"> when driving the air-conditioner is </w:t>
      </w:r>
      <w:r w:rsidRPr="00CA45FA">
        <w:rPr>
          <w:b/>
        </w:rPr>
        <w:t>turned off</w:t>
      </w:r>
      <w:r>
        <w:t xml:space="preserve"> and </w:t>
      </w:r>
      <w:r w:rsidRPr="00CA45FA">
        <w:rPr>
          <w:b/>
        </w:rPr>
        <w:t>does not increase</w:t>
      </w:r>
      <w:r>
        <w:t xml:space="preserve"> the fuel consumption.</w:t>
      </w:r>
    </w:p>
    <w:p w:rsidR="001812CC" w:rsidRDefault="001812CC" w:rsidP="001812CC">
      <w:pPr>
        <w:pStyle w:val="3"/>
      </w:pPr>
      <w:r>
        <w:t>Input</w:t>
      </w:r>
    </w:p>
    <w:p w:rsidR="001812CC" w:rsidRDefault="001812CC" w:rsidP="001812CC">
      <w:pPr>
        <w:pStyle w:val="ac"/>
        <w:numPr>
          <w:ilvl w:val="0"/>
          <w:numId w:val="22"/>
        </w:numPr>
        <w:overflowPunct w:val="0"/>
      </w:pPr>
      <w:r>
        <w:t>On the first three lines you will receive information about the vehicles in format:</w:t>
      </w:r>
    </w:p>
    <w:p w:rsidR="001812CC" w:rsidRPr="00855A3C" w:rsidRDefault="001812CC" w:rsidP="001812CC">
      <w:pPr>
        <w:pStyle w:val="ac"/>
        <w:rPr>
          <w:rFonts w:ascii="Consolas" w:hAnsi="Consolas"/>
          <w:b/>
        </w:rPr>
      </w:pPr>
      <w:r w:rsidRPr="00855A3C">
        <w:rPr>
          <w:rFonts w:ascii="Consolas" w:hAnsi="Consolas"/>
          <w:b/>
        </w:rPr>
        <w:t>Vehicle {initial fuel quantity} {liters per km} {tank capacity}</w:t>
      </w:r>
    </w:p>
    <w:p w:rsidR="001812CC" w:rsidRPr="00855A3C" w:rsidRDefault="001812CC" w:rsidP="001812CC">
      <w:pPr>
        <w:pStyle w:val="ac"/>
        <w:numPr>
          <w:ilvl w:val="0"/>
          <w:numId w:val="22"/>
        </w:numPr>
        <w:overflowPunct w:val="0"/>
        <w:rPr>
          <w:rStyle w:val="Heading3Char"/>
          <w:b w:val="0"/>
          <w:color w:val="000000" w:themeColor="text1"/>
        </w:rPr>
      </w:pPr>
      <w:r w:rsidRPr="00855A3C">
        <w:rPr>
          <w:rStyle w:val="Heading3Char"/>
          <w:color w:val="000000" w:themeColor="text1"/>
        </w:rPr>
        <w:t>On fourth line - number of commands N that will be given on the next N lines</w:t>
      </w:r>
    </w:p>
    <w:p w:rsidR="001812CC" w:rsidRPr="00366C6C" w:rsidRDefault="001812CC" w:rsidP="001812CC">
      <w:pPr>
        <w:pStyle w:val="ac"/>
        <w:numPr>
          <w:ilvl w:val="0"/>
          <w:numId w:val="22"/>
        </w:numPr>
        <w:overflowPunct w:val="0"/>
        <w:rPr>
          <w:rStyle w:val="Heading3Char"/>
          <w:b w:val="0"/>
          <w:color w:val="000000" w:themeColor="text1"/>
        </w:rPr>
      </w:pPr>
      <w:r w:rsidRPr="00366C6C">
        <w:rPr>
          <w:rStyle w:val="Heading3Char"/>
          <w:color w:val="000000" w:themeColor="text1"/>
        </w:rPr>
        <w:t>On the next N lines – commands in format</w:t>
      </w:r>
    </w:p>
    <w:p w:rsidR="001812CC" w:rsidRPr="00366C6C" w:rsidRDefault="001812CC" w:rsidP="001812CC">
      <w:pPr>
        <w:pStyle w:val="ac"/>
        <w:numPr>
          <w:ilvl w:val="1"/>
          <w:numId w:val="22"/>
        </w:numPr>
        <w:overflowPunct w:val="0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Drive Car {distance}</w:t>
      </w:r>
    </w:p>
    <w:p w:rsidR="001812CC" w:rsidRDefault="001812CC" w:rsidP="001812CC">
      <w:pPr>
        <w:pStyle w:val="ac"/>
        <w:numPr>
          <w:ilvl w:val="1"/>
          <w:numId w:val="22"/>
        </w:numPr>
        <w:overflowPunct w:val="0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D</w:t>
      </w:r>
      <w:r>
        <w:rPr>
          <w:rStyle w:val="Heading3Char"/>
          <w:rFonts w:ascii="Consolas" w:hAnsi="Consolas"/>
          <w:color w:val="000000" w:themeColor="text1"/>
        </w:rPr>
        <w:t>r</w:t>
      </w:r>
      <w:r w:rsidRPr="00366C6C">
        <w:rPr>
          <w:rStyle w:val="Heading3Char"/>
          <w:rFonts w:ascii="Consolas" w:hAnsi="Consolas"/>
          <w:color w:val="000000" w:themeColor="text1"/>
        </w:rPr>
        <w:t>ive Truck {distance}</w:t>
      </w:r>
    </w:p>
    <w:p w:rsidR="001812CC" w:rsidRDefault="001812CC" w:rsidP="001812CC">
      <w:pPr>
        <w:pStyle w:val="ac"/>
        <w:numPr>
          <w:ilvl w:val="1"/>
          <w:numId w:val="22"/>
        </w:numPr>
        <w:overflowPunct w:val="0"/>
        <w:rPr>
          <w:rStyle w:val="Heading3Char"/>
          <w:rFonts w:ascii="Consolas" w:hAnsi="Consolas"/>
          <w:color w:val="000000" w:themeColor="text1"/>
        </w:rPr>
      </w:pPr>
      <w:r>
        <w:rPr>
          <w:rStyle w:val="Heading3Char"/>
          <w:rFonts w:ascii="Consolas" w:hAnsi="Consolas"/>
          <w:color w:val="000000" w:themeColor="text1"/>
        </w:rPr>
        <w:t>Drive Bus {distance}</w:t>
      </w:r>
    </w:p>
    <w:p w:rsidR="001812CC" w:rsidRPr="001E0889" w:rsidRDefault="001812CC" w:rsidP="001812CC">
      <w:pPr>
        <w:pStyle w:val="ac"/>
        <w:numPr>
          <w:ilvl w:val="1"/>
          <w:numId w:val="22"/>
        </w:numPr>
        <w:overflowPunct w:val="0"/>
        <w:rPr>
          <w:rStyle w:val="Heading3Char"/>
          <w:rFonts w:ascii="Consolas" w:hAnsi="Consolas"/>
          <w:color w:val="000000" w:themeColor="text1"/>
        </w:rPr>
      </w:pPr>
      <w:r>
        <w:rPr>
          <w:rStyle w:val="Heading3Char"/>
          <w:rFonts w:ascii="Consolas" w:hAnsi="Consolas"/>
          <w:color w:val="000000" w:themeColor="text1"/>
        </w:rPr>
        <w:lastRenderedPageBreak/>
        <w:t>DriveEmpty Bus {distance}</w:t>
      </w:r>
    </w:p>
    <w:p w:rsidR="001812CC" w:rsidRPr="00366C6C" w:rsidRDefault="001812CC" w:rsidP="001812CC">
      <w:pPr>
        <w:pStyle w:val="ac"/>
        <w:numPr>
          <w:ilvl w:val="1"/>
          <w:numId w:val="22"/>
        </w:numPr>
        <w:overflowPunct w:val="0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Refuel Car {liters}</w:t>
      </w:r>
    </w:p>
    <w:p w:rsidR="001812CC" w:rsidRDefault="001812CC" w:rsidP="001812CC">
      <w:pPr>
        <w:pStyle w:val="ac"/>
        <w:numPr>
          <w:ilvl w:val="1"/>
          <w:numId w:val="22"/>
        </w:numPr>
        <w:overflowPunct w:val="0"/>
        <w:rPr>
          <w:rStyle w:val="Heading3Char"/>
          <w:rFonts w:ascii="Consolas" w:hAnsi="Consolas"/>
          <w:color w:val="000000" w:themeColor="text1"/>
        </w:rPr>
      </w:pPr>
      <w:r w:rsidRPr="00366C6C">
        <w:rPr>
          <w:rStyle w:val="Heading3Char"/>
          <w:rFonts w:ascii="Consolas" w:hAnsi="Consolas"/>
          <w:color w:val="000000" w:themeColor="text1"/>
        </w:rPr>
        <w:t>Refuel Truck {liters}</w:t>
      </w:r>
    </w:p>
    <w:p w:rsidR="001812CC" w:rsidRPr="00855A3C" w:rsidRDefault="001812CC" w:rsidP="001812CC">
      <w:pPr>
        <w:pStyle w:val="ac"/>
        <w:numPr>
          <w:ilvl w:val="1"/>
          <w:numId w:val="22"/>
        </w:numPr>
        <w:overflowPunct w:val="0"/>
        <w:rPr>
          <w:rStyle w:val="Heading3Char"/>
          <w:rFonts w:ascii="Consolas" w:hAnsi="Consolas"/>
          <w:color w:val="000000" w:themeColor="text1"/>
        </w:rPr>
      </w:pPr>
      <w:r>
        <w:rPr>
          <w:rStyle w:val="Heading3Char"/>
          <w:rFonts w:ascii="Consolas" w:hAnsi="Consolas"/>
          <w:color w:val="000000" w:themeColor="text1"/>
        </w:rPr>
        <w:t>Refuel Bus {liters}</w:t>
      </w:r>
    </w:p>
    <w:p w:rsidR="001812CC" w:rsidRDefault="001812CC" w:rsidP="001812CC">
      <w:pPr>
        <w:pStyle w:val="3"/>
      </w:pPr>
      <w:r>
        <w:t>Output</w:t>
      </w:r>
    </w:p>
    <w:p w:rsidR="001812CC" w:rsidRPr="000130F9" w:rsidRDefault="001812CC" w:rsidP="001812CC">
      <w:pPr>
        <w:pStyle w:val="ac"/>
        <w:numPr>
          <w:ilvl w:val="0"/>
          <w:numId w:val="23"/>
        </w:numPr>
        <w:overflowPunct w:val="0"/>
        <w:spacing w:after="0"/>
        <w:rPr>
          <w:rStyle w:val="Heading3Char"/>
          <w:b w:val="0"/>
          <w:color w:val="000000" w:themeColor="text1"/>
        </w:rPr>
      </w:pPr>
      <w:r w:rsidRPr="000130F9">
        <w:rPr>
          <w:rStyle w:val="Heading3Char"/>
          <w:color w:val="000000" w:themeColor="text1"/>
        </w:rPr>
        <w:t>After each Drive command print whether the Car/Truck was able to travel given distance in format if it’s successful:</w:t>
      </w:r>
    </w:p>
    <w:p w:rsidR="001812CC" w:rsidRPr="000130F9" w:rsidRDefault="001812CC" w:rsidP="001812CC">
      <w:pPr>
        <w:pStyle w:val="a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right="4903"/>
        <w:rPr>
          <w:rStyle w:val="Heading3Char"/>
          <w:rFonts w:ascii="Consolas" w:hAnsi="Consolas"/>
          <w:color w:val="000000" w:themeColor="text1"/>
        </w:rPr>
      </w:pPr>
      <w:r w:rsidRPr="000130F9">
        <w:rPr>
          <w:rStyle w:val="Heading3Char"/>
          <w:rFonts w:ascii="Consolas" w:hAnsi="Consolas"/>
          <w:color w:val="000000" w:themeColor="text1"/>
        </w:rPr>
        <w:t>Car/Truck/Bus travelled {distance} km</w:t>
      </w:r>
    </w:p>
    <w:p w:rsidR="001812CC" w:rsidRPr="000130F9" w:rsidRDefault="001812CC" w:rsidP="001812CC">
      <w:pPr>
        <w:pStyle w:val="ac"/>
        <w:numPr>
          <w:ilvl w:val="0"/>
          <w:numId w:val="23"/>
        </w:numPr>
        <w:overflowPunct w:val="0"/>
        <w:spacing w:after="0"/>
        <w:rPr>
          <w:rStyle w:val="Heading3Char"/>
          <w:b w:val="0"/>
          <w:color w:val="000000" w:themeColor="text1"/>
        </w:rPr>
      </w:pPr>
      <w:r w:rsidRPr="000130F9">
        <w:rPr>
          <w:rStyle w:val="Heading3Char"/>
          <w:color w:val="000000" w:themeColor="text1"/>
        </w:rPr>
        <w:t>Or if it is not:</w:t>
      </w:r>
    </w:p>
    <w:p w:rsidR="001812CC" w:rsidRPr="000130F9" w:rsidRDefault="001812CC" w:rsidP="001812CC">
      <w:pPr>
        <w:pStyle w:val="a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24" w:color="auto"/>
        </w:pBdr>
        <w:spacing w:after="120"/>
        <w:ind w:right="6179"/>
        <w:rPr>
          <w:rStyle w:val="Heading3Char"/>
          <w:rFonts w:ascii="Consolas" w:hAnsi="Consolas"/>
          <w:color w:val="000000" w:themeColor="text1"/>
        </w:rPr>
      </w:pPr>
      <w:r w:rsidRPr="000130F9">
        <w:rPr>
          <w:rStyle w:val="Heading3Char"/>
          <w:rFonts w:ascii="Consolas" w:hAnsi="Consolas"/>
          <w:color w:val="000000" w:themeColor="text1"/>
        </w:rPr>
        <w:t>Car/Truck/Bus needs refueling</w:t>
      </w:r>
    </w:p>
    <w:p w:rsidR="001812CC" w:rsidRPr="000130F9" w:rsidRDefault="001812CC" w:rsidP="001812CC">
      <w:pPr>
        <w:pStyle w:val="ac"/>
        <w:numPr>
          <w:ilvl w:val="0"/>
          <w:numId w:val="2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</w:rPr>
      </w:pPr>
      <w:r w:rsidRPr="000130F9">
        <w:rPr>
          <w:rStyle w:val="Heading3Char"/>
          <w:color w:val="000000" w:themeColor="text1"/>
        </w:rPr>
        <w:t>If given fuel is</w:t>
      </w:r>
      <w:r>
        <w:t xml:space="preserve"> </w:t>
      </w:r>
      <w:r w:rsidRPr="000130F9">
        <w:rPr>
          <w:b/>
        </w:rPr>
        <w:t xml:space="preserve">≤ 0 </w:t>
      </w:r>
      <w:r>
        <w:t xml:space="preserve">print </w:t>
      </w:r>
      <w:r w:rsidRPr="000130F9">
        <w:rPr>
          <w:b/>
        </w:rPr>
        <w:t>“Fuel must be a positive number”.</w:t>
      </w:r>
    </w:p>
    <w:p w:rsidR="001812CC" w:rsidRPr="000130F9" w:rsidRDefault="001812CC" w:rsidP="001812CC">
      <w:pPr>
        <w:pStyle w:val="ac"/>
        <w:numPr>
          <w:ilvl w:val="0"/>
          <w:numId w:val="2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Heading3Char"/>
          <w:rFonts w:eastAsia="Calibri"/>
          <w:b w:val="0"/>
          <w:color w:val="00000A"/>
        </w:rPr>
      </w:pPr>
      <w:r w:rsidRPr="000130F9">
        <w:rPr>
          <w:rStyle w:val="Heading3Char"/>
          <w:rFonts w:eastAsia="Calibri"/>
          <w:color w:val="00000A"/>
        </w:rPr>
        <w:t>If given fuel cannot fit in car or bus tank print “Cannot fit in tank”</w:t>
      </w:r>
    </w:p>
    <w:p w:rsidR="001812CC" w:rsidRPr="000130F9" w:rsidRDefault="001812CC" w:rsidP="001812CC">
      <w:pPr>
        <w:pStyle w:val="ac"/>
        <w:numPr>
          <w:ilvl w:val="0"/>
          <w:numId w:val="23"/>
        </w:numPr>
        <w:overflowPunct w:val="0"/>
        <w:spacing w:after="0"/>
        <w:ind w:right="-57"/>
        <w:rPr>
          <w:rStyle w:val="Heading3Char"/>
          <w:b w:val="0"/>
          <w:color w:val="000000" w:themeColor="text1"/>
        </w:rPr>
      </w:pPr>
      <w:r w:rsidRPr="000130F9">
        <w:rPr>
          <w:rStyle w:val="Heading3Char"/>
          <w:color w:val="000000" w:themeColor="text1"/>
        </w:rPr>
        <w:t>Finally print the remaining fuel for both car and truck rounded 2 digits after floating point in format:</w:t>
      </w:r>
    </w:p>
    <w:p w:rsidR="001812CC" w:rsidRPr="000130F9" w:rsidRDefault="001812CC" w:rsidP="001812CC">
      <w:pPr>
        <w:pStyle w:val="a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7738"/>
        <w:rPr>
          <w:rStyle w:val="Heading3Char"/>
          <w:rFonts w:ascii="Consolas" w:hAnsi="Consolas"/>
          <w:color w:val="000000" w:themeColor="text1"/>
        </w:rPr>
      </w:pPr>
      <w:r w:rsidRPr="000130F9">
        <w:rPr>
          <w:rStyle w:val="Heading3Char"/>
          <w:rFonts w:ascii="Consolas" w:hAnsi="Consolas"/>
          <w:color w:val="000000" w:themeColor="text1"/>
        </w:rPr>
        <w:t>Car: {liters}</w:t>
      </w:r>
    </w:p>
    <w:p w:rsidR="001812CC" w:rsidRPr="000130F9" w:rsidRDefault="001812CC" w:rsidP="001812CC">
      <w:pPr>
        <w:pStyle w:val="a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7738"/>
        <w:rPr>
          <w:rStyle w:val="Heading3Char"/>
          <w:rFonts w:ascii="Consolas" w:hAnsi="Consolas"/>
          <w:color w:val="000000" w:themeColor="text1"/>
        </w:rPr>
      </w:pPr>
      <w:r w:rsidRPr="000130F9">
        <w:rPr>
          <w:rStyle w:val="Heading3Char"/>
          <w:rFonts w:ascii="Consolas" w:hAnsi="Consolas"/>
          <w:color w:val="000000" w:themeColor="text1"/>
        </w:rPr>
        <w:t>Truck: {liters}</w:t>
      </w:r>
    </w:p>
    <w:p w:rsidR="001812CC" w:rsidRPr="00476FB3" w:rsidRDefault="001812CC" w:rsidP="00476FB3">
      <w:pPr>
        <w:pStyle w:val="a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/>
        <w:ind w:right="7738"/>
        <w:rPr>
          <w:rFonts w:ascii="Consolas" w:eastAsia="宋体" w:hAnsi="Consolas" w:cs="DejaVu Sans"/>
          <w:b/>
          <w:color w:val="000000" w:themeColor="text1"/>
          <w:sz w:val="32"/>
          <w:szCs w:val="32"/>
          <w:lang w:val="bg-BG"/>
        </w:rPr>
      </w:pPr>
      <w:r w:rsidRPr="000130F9">
        <w:rPr>
          <w:rStyle w:val="Heading3Char"/>
          <w:rFonts w:ascii="Consolas" w:hAnsi="Consolas"/>
          <w:color w:val="000000" w:themeColor="text1"/>
        </w:rPr>
        <w:t>Bus: {liters}</w:t>
      </w:r>
    </w:p>
    <w:p w:rsidR="001812CC" w:rsidRDefault="001812CC" w:rsidP="001812CC">
      <w:pPr>
        <w:pStyle w:val="3"/>
      </w:pPr>
      <w:r>
        <w:t>Example</w:t>
      </w:r>
    </w:p>
    <w:tbl>
      <w:tblPr>
        <w:tblW w:w="657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2621"/>
        <w:gridCol w:w="3951"/>
      </w:tblGrid>
      <w:tr w:rsidR="001812CC" w:rsidTr="0046356C">
        <w:trPr>
          <w:trHeight w:val="360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:rsidR="001812CC" w:rsidRDefault="001812CC" w:rsidP="0046356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1812CC" w:rsidRDefault="001812CC" w:rsidP="0046356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812CC" w:rsidTr="0046356C">
        <w:trPr>
          <w:trHeight w:val="875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 30 0.04 7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uck 100 0.5 300</w:t>
            </w:r>
            <w:r w:rsidR="00B74C7C">
              <w:rPr>
                <w:rFonts w:ascii="Consolas" w:hAnsi="Consolas"/>
              </w:rPr>
              <w:t>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us 40 0.3 15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Car -1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Truck 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Car 1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Car 30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ve Bus 1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fuel Bus 1000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DriveEmpty</w:t>
            </w:r>
            <w:proofErr w:type="spellEnd"/>
            <w:r>
              <w:rPr>
                <w:rFonts w:ascii="Consolas" w:hAnsi="Consolas"/>
              </w:rPr>
              <w:t xml:space="preserve"> Bus 100</w:t>
            </w:r>
          </w:p>
          <w:p w:rsidR="001812CC" w:rsidRPr="00C46841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fuel Truck 1000  </w:t>
            </w:r>
          </w:p>
        </w:tc>
        <w:tc>
          <w:tcPr>
            <w:tcW w:w="3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1703A9">
              <w:rPr>
                <w:rFonts w:ascii="Consolas" w:hAnsi="Consolas"/>
              </w:rPr>
              <w:t>Cannot fit fuel in tank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1703A9">
              <w:rPr>
                <w:rFonts w:ascii="Consolas" w:hAnsi="Consolas"/>
              </w:rPr>
              <w:t>Bus travelled 10 km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1703A9">
              <w:rPr>
                <w:rFonts w:ascii="Consolas" w:hAnsi="Consolas"/>
              </w:rPr>
              <w:t>Cannot fit fuel in tank</w:t>
            </w:r>
          </w:p>
          <w:p w:rsidR="001812CC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1703A9">
              <w:rPr>
                <w:rFonts w:ascii="Consolas" w:hAnsi="Consolas"/>
              </w:rPr>
              <w:t>Bus needs refueling</w:t>
            </w:r>
          </w:p>
          <w:p w:rsidR="001812CC" w:rsidRPr="001703A9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: 3</w:t>
            </w:r>
            <w:r w:rsidRPr="001703A9">
              <w:rPr>
                <w:rFonts w:ascii="Consolas" w:hAnsi="Consolas"/>
              </w:rPr>
              <w:t>0.00</w:t>
            </w:r>
          </w:p>
          <w:p w:rsidR="001812CC" w:rsidRPr="001703A9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1703A9">
              <w:rPr>
                <w:rFonts w:ascii="Consolas" w:hAnsi="Consolas"/>
              </w:rPr>
              <w:t>Truck: 1050.00</w:t>
            </w:r>
          </w:p>
          <w:p w:rsidR="001812CC" w:rsidRPr="007B3313" w:rsidRDefault="001812CC" w:rsidP="004635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</w:rPr>
            </w:pPr>
            <w:r w:rsidRPr="001703A9">
              <w:rPr>
                <w:rFonts w:ascii="Consolas" w:hAnsi="Consolas"/>
              </w:rPr>
              <w:t>Bus: 23.00</w:t>
            </w:r>
          </w:p>
        </w:tc>
      </w:tr>
    </w:tbl>
    <w:p w:rsidR="00CC6FF8" w:rsidRPr="00FD7698" w:rsidRDefault="00CC6FF8" w:rsidP="00CC6FF8"/>
    <w:sectPr w:rsidR="00CC6FF8" w:rsidRPr="00FD7698" w:rsidSect="00806A4A">
      <w:headerReference w:type="default" r:id="rId8"/>
      <w:footerReference w:type="default" r:id="rId9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2817" w:rsidRDefault="009C2817" w:rsidP="008068A2">
      <w:pPr>
        <w:spacing w:after="0" w:line="240" w:lineRule="auto"/>
      </w:pPr>
      <w:r>
        <w:separator/>
      </w:r>
    </w:p>
  </w:endnote>
  <w:endnote w:type="continuationSeparator" w:id="0">
    <w:p w:rsidR="009C2817" w:rsidRDefault="009C28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5528" w:rsidRPr="00AC77AD" w:rsidRDefault="00455528" w:rsidP="00806A4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E4E9DDB" wp14:editId="390ABD9D">
              <wp:simplePos x="0" y="0"/>
              <wp:positionH relativeFrom="column">
                <wp:posOffset>5670412</wp:posOffset>
              </wp:positionH>
              <wp:positionV relativeFrom="paragraph">
                <wp:posOffset>425864</wp:posOffset>
              </wp:positionV>
              <wp:extent cx="900568" cy="202261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568" cy="20226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55528" w:rsidRPr="008C2B83" w:rsidRDefault="00455528" w:rsidP="00806A4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5E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5E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4E9DD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6.5pt;margin-top:33.55pt;width:70.9pt;height:15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" filled="f" stroked="f" strokeweight=".5pt">
              <v:textbox inset="0,0,0,0">
                <w:txbxContent>
                  <w:p w:rsidR="00455528" w:rsidRPr="008C2B83" w:rsidRDefault="00455528" w:rsidP="00806A4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75E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75E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E0EFA88" wp14:editId="7FAE1A5B">
              <wp:simplePos x="0" y="0"/>
              <wp:positionH relativeFrom="column">
                <wp:posOffset>-4445</wp:posOffset>
              </wp:positionH>
              <wp:positionV relativeFrom="paragraph">
                <wp:posOffset>1422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637579" id="Straight Connector 1" o:spid="_x0000_s1026" style="position:absolute;left:0;text-align:lef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5pt,11.2pt" to="520.4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53604ED" wp14:editId="1467D948">
              <wp:simplePos x="0" y="0"/>
              <wp:positionH relativeFrom="column">
                <wp:posOffset>12700</wp:posOffset>
              </wp:positionH>
              <wp:positionV relativeFrom="paragraph">
                <wp:posOffset>174625</wp:posOffset>
              </wp:positionV>
              <wp:extent cx="1563370" cy="513715"/>
              <wp:effectExtent l="0" t="0" r="0" b="635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55528" w:rsidRDefault="00455528" w:rsidP="00806A4A">
                          <w:pPr>
                            <w:spacing w:after="0" w:line="240" w:lineRule="auto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3604ED" id="Text Box 4" o:spid="_x0000_s1027" type="#_x0000_t202" style="position:absolute;margin-left:1pt;margin-top:13.75pt;width:123.1pt;height:40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" filled="f" stroked="f">
              <v:textbox inset=".5mm,.5mm,.5mm,.5mm">
                <w:txbxContent>
                  <w:p w:rsidR="00455528" w:rsidRDefault="00455528" w:rsidP="00806A4A">
                    <w:pPr>
                      <w:spacing w:after="0" w:line="240" w:lineRule="auto"/>
                    </w:pPr>
                  </w:p>
                </w:txbxContent>
              </v:textbox>
              <w10:wrap type="square"/>
            </v:shape>
          </w:pict>
        </mc:Fallback>
      </mc:AlternateContent>
    </w:r>
  </w:p>
  <w:p w:rsidR="00455528" w:rsidRDefault="00455528">
    <w:pPr>
      <w:pStyle w:val="a5"/>
    </w:pPr>
  </w:p>
  <w:p w:rsidR="00455528" w:rsidRPr="00AC77AD" w:rsidRDefault="00455528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2817" w:rsidRDefault="009C2817" w:rsidP="008068A2">
      <w:pPr>
        <w:spacing w:after="0" w:line="240" w:lineRule="auto"/>
      </w:pPr>
      <w:r>
        <w:separator/>
      </w:r>
    </w:p>
  </w:footnote>
  <w:footnote w:type="continuationSeparator" w:id="0">
    <w:p w:rsidR="009C2817" w:rsidRDefault="009C28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5528" w:rsidRDefault="0045552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578DA"/>
    <w:multiLevelType w:val="multilevel"/>
    <w:tmpl w:val="2D88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76AE6"/>
    <w:multiLevelType w:val="hybridMultilevel"/>
    <w:tmpl w:val="DA2C5B3A"/>
    <w:lvl w:ilvl="0" w:tplc="4D228CE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12A18"/>
    <w:multiLevelType w:val="hybridMultilevel"/>
    <w:tmpl w:val="5FB8B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7" w15:restartNumberingAfterBreak="0">
    <w:nsid w:val="1D6279A4"/>
    <w:multiLevelType w:val="hybridMultilevel"/>
    <w:tmpl w:val="2112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375696"/>
    <w:multiLevelType w:val="hybridMultilevel"/>
    <w:tmpl w:val="208E4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108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20" w:hanging="360"/>
      </w:pPr>
    </w:lvl>
    <w:lvl w:ilvl="2" w:tplc="0409001B" w:tentative="1">
      <w:start w:val="1"/>
      <w:numFmt w:val="lowerRoman"/>
      <w:lvlText w:val="%3."/>
      <w:lvlJc w:val="right"/>
      <w:pPr>
        <w:ind w:left="12740" w:hanging="180"/>
      </w:pPr>
    </w:lvl>
    <w:lvl w:ilvl="3" w:tplc="0409000F" w:tentative="1">
      <w:start w:val="1"/>
      <w:numFmt w:val="decimal"/>
      <w:lvlText w:val="%4."/>
      <w:lvlJc w:val="left"/>
      <w:pPr>
        <w:ind w:left="13460" w:hanging="360"/>
      </w:pPr>
    </w:lvl>
    <w:lvl w:ilvl="4" w:tplc="04090019" w:tentative="1">
      <w:start w:val="1"/>
      <w:numFmt w:val="lowerLetter"/>
      <w:lvlText w:val="%5."/>
      <w:lvlJc w:val="left"/>
      <w:pPr>
        <w:ind w:left="14180" w:hanging="360"/>
      </w:pPr>
    </w:lvl>
    <w:lvl w:ilvl="5" w:tplc="0409001B" w:tentative="1">
      <w:start w:val="1"/>
      <w:numFmt w:val="lowerRoman"/>
      <w:lvlText w:val="%6."/>
      <w:lvlJc w:val="right"/>
      <w:pPr>
        <w:ind w:left="14900" w:hanging="180"/>
      </w:pPr>
    </w:lvl>
    <w:lvl w:ilvl="6" w:tplc="0409000F" w:tentative="1">
      <w:start w:val="1"/>
      <w:numFmt w:val="decimal"/>
      <w:lvlText w:val="%7."/>
      <w:lvlJc w:val="left"/>
      <w:pPr>
        <w:ind w:left="15620" w:hanging="360"/>
      </w:pPr>
    </w:lvl>
    <w:lvl w:ilvl="7" w:tplc="04090019" w:tentative="1">
      <w:start w:val="1"/>
      <w:numFmt w:val="lowerLetter"/>
      <w:lvlText w:val="%8."/>
      <w:lvlJc w:val="left"/>
      <w:pPr>
        <w:ind w:left="16340" w:hanging="360"/>
      </w:pPr>
    </w:lvl>
    <w:lvl w:ilvl="8" w:tplc="0409001B" w:tentative="1">
      <w:start w:val="1"/>
      <w:numFmt w:val="lowerRoman"/>
      <w:lvlText w:val="%9."/>
      <w:lvlJc w:val="right"/>
      <w:pPr>
        <w:ind w:left="17060" w:hanging="180"/>
      </w:pPr>
    </w:lvl>
  </w:abstractNum>
  <w:abstractNum w:abstractNumId="10" w15:restartNumberingAfterBreak="0">
    <w:nsid w:val="294F0657"/>
    <w:multiLevelType w:val="hybridMultilevel"/>
    <w:tmpl w:val="B1EA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B04C85"/>
    <w:multiLevelType w:val="hybridMultilevel"/>
    <w:tmpl w:val="C2303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D3651"/>
    <w:multiLevelType w:val="hybridMultilevel"/>
    <w:tmpl w:val="E5DC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643369"/>
    <w:multiLevelType w:val="hybridMultilevel"/>
    <w:tmpl w:val="05C0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26C70"/>
    <w:multiLevelType w:val="hybridMultilevel"/>
    <w:tmpl w:val="11EAB6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180918"/>
    <w:multiLevelType w:val="hybridMultilevel"/>
    <w:tmpl w:val="29AC1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61955C0"/>
    <w:multiLevelType w:val="hybridMultilevel"/>
    <w:tmpl w:val="CF5A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997EB4"/>
    <w:multiLevelType w:val="multilevel"/>
    <w:tmpl w:val="D75A24DE"/>
    <w:lvl w:ilvl="0">
      <w:start w:val="1"/>
      <w:numFmt w:val="decimal"/>
      <w:lvlText w:val="Problem %1."/>
      <w:lvlJc w:val="left"/>
      <w:pPr>
        <w:ind w:left="19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eastAsia"/>
      </w:rPr>
    </w:lvl>
  </w:abstractNum>
  <w:abstractNum w:abstractNumId="20" w15:restartNumberingAfterBreak="0">
    <w:nsid w:val="5AAF28D5"/>
    <w:multiLevelType w:val="hybridMultilevel"/>
    <w:tmpl w:val="66CAD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2C381A"/>
    <w:multiLevelType w:val="multilevel"/>
    <w:tmpl w:val="F5741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6E1B50"/>
    <w:multiLevelType w:val="hybridMultilevel"/>
    <w:tmpl w:val="080E4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8"/>
  </w:num>
  <w:num w:numId="4">
    <w:abstractNumId w:val="16"/>
  </w:num>
  <w:num w:numId="5">
    <w:abstractNumId w:val="8"/>
  </w:num>
  <w:num w:numId="6">
    <w:abstractNumId w:val="13"/>
  </w:num>
  <w:num w:numId="7">
    <w:abstractNumId w:val="17"/>
  </w:num>
  <w:num w:numId="8">
    <w:abstractNumId w:val="0"/>
  </w:num>
  <w:num w:numId="9">
    <w:abstractNumId w:val="1"/>
  </w:num>
  <w:num w:numId="10">
    <w:abstractNumId w:val="12"/>
  </w:num>
  <w:num w:numId="11">
    <w:abstractNumId w:val="20"/>
  </w:num>
  <w:num w:numId="12">
    <w:abstractNumId w:val="21"/>
  </w:num>
  <w:num w:numId="13">
    <w:abstractNumId w:val="2"/>
  </w:num>
  <w:num w:numId="14">
    <w:abstractNumId w:val="4"/>
  </w:num>
  <w:num w:numId="15">
    <w:abstractNumId w:val="15"/>
  </w:num>
  <w:num w:numId="16">
    <w:abstractNumId w:val="3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</w:num>
  <w:num w:numId="21">
    <w:abstractNumId w:val="11"/>
  </w:num>
  <w:num w:numId="22">
    <w:abstractNumId w:val="10"/>
  </w:num>
  <w:num w:numId="23">
    <w:abstractNumId w:val="14"/>
  </w:num>
  <w:num w:numId="24">
    <w:abstractNumId w:val="1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bY0M7YwMTU1MzdX0lEKTi0uzszPAykwrgUA7yfyJCwAAAA="/>
  </w:docVars>
  <w:rsids>
    <w:rsidRoot w:val="008068A2"/>
    <w:rsid w:val="000001FE"/>
    <w:rsid w:val="00002C1C"/>
    <w:rsid w:val="00003252"/>
    <w:rsid w:val="0000671E"/>
    <w:rsid w:val="00006ACC"/>
    <w:rsid w:val="00007044"/>
    <w:rsid w:val="000111C9"/>
    <w:rsid w:val="0001504C"/>
    <w:rsid w:val="00016893"/>
    <w:rsid w:val="00016D88"/>
    <w:rsid w:val="0001783F"/>
    <w:rsid w:val="00020646"/>
    <w:rsid w:val="00021147"/>
    <w:rsid w:val="000232F3"/>
    <w:rsid w:val="00025F04"/>
    <w:rsid w:val="000304CF"/>
    <w:rsid w:val="00031C27"/>
    <w:rsid w:val="00034F29"/>
    <w:rsid w:val="00036A04"/>
    <w:rsid w:val="0004020F"/>
    <w:rsid w:val="00041FE8"/>
    <w:rsid w:val="00042B0D"/>
    <w:rsid w:val="000434C4"/>
    <w:rsid w:val="00045B7D"/>
    <w:rsid w:val="00046E9E"/>
    <w:rsid w:val="000511E9"/>
    <w:rsid w:val="00052409"/>
    <w:rsid w:val="0005589A"/>
    <w:rsid w:val="000646B6"/>
    <w:rsid w:val="00064D15"/>
    <w:rsid w:val="00065BA2"/>
    <w:rsid w:val="00070F75"/>
    <w:rsid w:val="00072545"/>
    <w:rsid w:val="000730F7"/>
    <w:rsid w:val="00074615"/>
    <w:rsid w:val="00075D42"/>
    <w:rsid w:val="0007676E"/>
    <w:rsid w:val="00076FBE"/>
    <w:rsid w:val="0008252C"/>
    <w:rsid w:val="0008350C"/>
    <w:rsid w:val="00083BAB"/>
    <w:rsid w:val="00086727"/>
    <w:rsid w:val="00091BBD"/>
    <w:rsid w:val="000927D0"/>
    <w:rsid w:val="000A559E"/>
    <w:rsid w:val="000B056F"/>
    <w:rsid w:val="000B56F0"/>
    <w:rsid w:val="000C466C"/>
    <w:rsid w:val="000C7EF7"/>
    <w:rsid w:val="000D1586"/>
    <w:rsid w:val="000D5E27"/>
    <w:rsid w:val="000E1AD9"/>
    <w:rsid w:val="000E3A8C"/>
    <w:rsid w:val="000F1341"/>
    <w:rsid w:val="000F2D6C"/>
    <w:rsid w:val="000F548E"/>
    <w:rsid w:val="000F6E91"/>
    <w:rsid w:val="00103906"/>
    <w:rsid w:val="00104007"/>
    <w:rsid w:val="001114E7"/>
    <w:rsid w:val="001142ED"/>
    <w:rsid w:val="00116AE9"/>
    <w:rsid w:val="0012246D"/>
    <w:rsid w:val="001269B4"/>
    <w:rsid w:val="001275B9"/>
    <w:rsid w:val="00130DB8"/>
    <w:rsid w:val="00140F59"/>
    <w:rsid w:val="0014452E"/>
    <w:rsid w:val="00145DD5"/>
    <w:rsid w:val="0014610C"/>
    <w:rsid w:val="00146325"/>
    <w:rsid w:val="0015371C"/>
    <w:rsid w:val="00153FF7"/>
    <w:rsid w:val="001547EF"/>
    <w:rsid w:val="001560B0"/>
    <w:rsid w:val="00157166"/>
    <w:rsid w:val="001619DF"/>
    <w:rsid w:val="001624A3"/>
    <w:rsid w:val="001639B3"/>
    <w:rsid w:val="00164CDC"/>
    <w:rsid w:val="00167CF1"/>
    <w:rsid w:val="00170CE1"/>
    <w:rsid w:val="00171021"/>
    <w:rsid w:val="00171AA0"/>
    <w:rsid w:val="00172602"/>
    <w:rsid w:val="0017730D"/>
    <w:rsid w:val="001812CC"/>
    <w:rsid w:val="00183A2C"/>
    <w:rsid w:val="00184F68"/>
    <w:rsid w:val="00187C28"/>
    <w:rsid w:val="00196A16"/>
    <w:rsid w:val="001A2C26"/>
    <w:rsid w:val="001A3A11"/>
    <w:rsid w:val="001B04E8"/>
    <w:rsid w:val="001B2C8C"/>
    <w:rsid w:val="001B3001"/>
    <w:rsid w:val="001B56C6"/>
    <w:rsid w:val="001B7334"/>
    <w:rsid w:val="001C1C20"/>
    <w:rsid w:val="001C6948"/>
    <w:rsid w:val="001D2464"/>
    <w:rsid w:val="001E095C"/>
    <w:rsid w:val="001E1161"/>
    <w:rsid w:val="001E379F"/>
    <w:rsid w:val="001E3FEF"/>
    <w:rsid w:val="001E46F7"/>
    <w:rsid w:val="001F007C"/>
    <w:rsid w:val="001F239F"/>
    <w:rsid w:val="001F2AFC"/>
    <w:rsid w:val="001F33A6"/>
    <w:rsid w:val="001F5703"/>
    <w:rsid w:val="00202683"/>
    <w:rsid w:val="002053DC"/>
    <w:rsid w:val="002071BF"/>
    <w:rsid w:val="0021092D"/>
    <w:rsid w:val="00211511"/>
    <w:rsid w:val="002120F8"/>
    <w:rsid w:val="00215FCE"/>
    <w:rsid w:val="00220960"/>
    <w:rsid w:val="002209F4"/>
    <w:rsid w:val="00221421"/>
    <w:rsid w:val="002224E8"/>
    <w:rsid w:val="0022411C"/>
    <w:rsid w:val="00224266"/>
    <w:rsid w:val="0022747A"/>
    <w:rsid w:val="002328A5"/>
    <w:rsid w:val="00234B26"/>
    <w:rsid w:val="00234CDA"/>
    <w:rsid w:val="00240616"/>
    <w:rsid w:val="002406E9"/>
    <w:rsid w:val="00246C88"/>
    <w:rsid w:val="0025096C"/>
    <w:rsid w:val="00255940"/>
    <w:rsid w:val="00255F51"/>
    <w:rsid w:val="00256BCD"/>
    <w:rsid w:val="00261297"/>
    <w:rsid w:val="00263D21"/>
    <w:rsid w:val="00264287"/>
    <w:rsid w:val="0026589D"/>
    <w:rsid w:val="002664E1"/>
    <w:rsid w:val="0026774A"/>
    <w:rsid w:val="00277A72"/>
    <w:rsid w:val="0028263B"/>
    <w:rsid w:val="0028305A"/>
    <w:rsid w:val="0028418F"/>
    <w:rsid w:val="0028692C"/>
    <w:rsid w:val="00295266"/>
    <w:rsid w:val="00295CA1"/>
    <w:rsid w:val="00297CC3"/>
    <w:rsid w:val="002A12C3"/>
    <w:rsid w:val="002A21DA"/>
    <w:rsid w:val="002A2D2D"/>
    <w:rsid w:val="002A3E0E"/>
    <w:rsid w:val="002B079F"/>
    <w:rsid w:val="002B46CC"/>
    <w:rsid w:val="002B489A"/>
    <w:rsid w:val="002B568E"/>
    <w:rsid w:val="002B631E"/>
    <w:rsid w:val="002C18BB"/>
    <w:rsid w:val="002C7D32"/>
    <w:rsid w:val="002D4694"/>
    <w:rsid w:val="002D4BE9"/>
    <w:rsid w:val="002D57A7"/>
    <w:rsid w:val="002D5A7E"/>
    <w:rsid w:val="002D65EC"/>
    <w:rsid w:val="002E4F5D"/>
    <w:rsid w:val="002E7E8B"/>
    <w:rsid w:val="002E7F29"/>
    <w:rsid w:val="002F2B48"/>
    <w:rsid w:val="0030581C"/>
    <w:rsid w:val="00305864"/>
    <w:rsid w:val="00312F98"/>
    <w:rsid w:val="003226CA"/>
    <w:rsid w:val="00326979"/>
    <w:rsid w:val="00327111"/>
    <w:rsid w:val="0033212E"/>
    <w:rsid w:val="003346BD"/>
    <w:rsid w:val="0033490F"/>
    <w:rsid w:val="0033720D"/>
    <w:rsid w:val="0034325B"/>
    <w:rsid w:val="00344287"/>
    <w:rsid w:val="00352A1A"/>
    <w:rsid w:val="00353B25"/>
    <w:rsid w:val="0035697F"/>
    <w:rsid w:val="00356F4F"/>
    <w:rsid w:val="00364B24"/>
    <w:rsid w:val="00364CAD"/>
    <w:rsid w:val="00365B0C"/>
    <w:rsid w:val="00371188"/>
    <w:rsid w:val="00373DE0"/>
    <w:rsid w:val="0037502A"/>
    <w:rsid w:val="00376AF1"/>
    <w:rsid w:val="00377406"/>
    <w:rsid w:val="003817EF"/>
    <w:rsid w:val="00381C7B"/>
    <w:rsid w:val="00382A45"/>
    <w:rsid w:val="00391D45"/>
    <w:rsid w:val="00393241"/>
    <w:rsid w:val="00393972"/>
    <w:rsid w:val="0039745D"/>
    <w:rsid w:val="003A1601"/>
    <w:rsid w:val="003A18FE"/>
    <w:rsid w:val="003A5602"/>
    <w:rsid w:val="003A7AF4"/>
    <w:rsid w:val="003B21F5"/>
    <w:rsid w:val="003B444A"/>
    <w:rsid w:val="003B6A53"/>
    <w:rsid w:val="003C1207"/>
    <w:rsid w:val="003C36CA"/>
    <w:rsid w:val="003C46CF"/>
    <w:rsid w:val="003C4E6F"/>
    <w:rsid w:val="003C5ED7"/>
    <w:rsid w:val="003C6500"/>
    <w:rsid w:val="003D39A6"/>
    <w:rsid w:val="003E167F"/>
    <w:rsid w:val="003E35F2"/>
    <w:rsid w:val="003E5E15"/>
    <w:rsid w:val="003E6602"/>
    <w:rsid w:val="003E6B67"/>
    <w:rsid w:val="003E6BFB"/>
    <w:rsid w:val="003F1864"/>
    <w:rsid w:val="003F1E4F"/>
    <w:rsid w:val="003F3BD8"/>
    <w:rsid w:val="003F4F9C"/>
    <w:rsid w:val="0041131A"/>
    <w:rsid w:val="004179E3"/>
    <w:rsid w:val="00421FFB"/>
    <w:rsid w:val="0042467F"/>
    <w:rsid w:val="0042677E"/>
    <w:rsid w:val="00427F8E"/>
    <w:rsid w:val="004311CA"/>
    <w:rsid w:val="00433EF2"/>
    <w:rsid w:val="004404C1"/>
    <w:rsid w:val="00440864"/>
    <w:rsid w:val="004417E8"/>
    <w:rsid w:val="00444E72"/>
    <w:rsid w:val="00445D85"/>
    <w:rsid w:val="0044712F"/>
    <w:rsid w:val="004506A6"/>
    <w:rsid w:val="00451078"/>
    <w:rsid w:val="0045453A"/>
    <w:rsid w:val="00455528"/>
    <w:rsid w:val="00455C32"/>
    <w:rsid w:val="004616FA"/>
    <w:rsid w:val="00467362"/>
    <w:rsid w:val="00467388"/>
    <w:rsid w:val="00471DC3"/>
    <w:rsid w:val="00472AE2"/>
    <w:rsid w:val="0047331A"/>
    <w:rsid w:val="00474889"/>
    <w:rsid w:val="00476D4B"/>
    <w:rsid w:val="00476FB3"/>
    <w:rsid w:val="00481AED"/>
    <w:rsid w:val="00486143"/>
    <w:rsid w:val="004877D5"/>
    <w:rsid w:val="0049068E"/>
    <w:rsid w:val="00492F05"/>
    <w:rsid w:val="00495ABB"/>
    <w:rsid w:val="004A13E1"/>
    <w:rsid w:val="004A6E63"/>
    <w:rsid w:val="004A774F"/>
    <w:rsid w:val="004A7E77"/>
    <w:rsid w:val="004B0498"/>
    <w:rsid w:val="004B177D"/>
    <w:rsid w:val="004B5DA1"/>
    <w:rsid w:val="004C4260"/>
    <w:rsid w:val="004C680F"/>
    <w:rsid w:val="004C7EF5"/>
    <w:rsid w:val="004D043A"/>
    <w:rsid w:val="004D29A9"/>
    <w:rsid w:val="004D693B"/>
    <w:rsid w:val="004D71B1"/>
    <w:rsid w:val="004D727E"/>
    <w:rsid w:val="004E4654"/>
    <w:rsid w:val="004F0F17"/>
    <w:rsid w:val="004F193F"/>
    <w:rsid w:val="004F5EDF"/>
    <w:rsid w:val="004F62BD"/>
    <w:rsid w:val="004F64AB"/>
    <w:rsid w:val="004F6BF0"/>
    <w:rsid w:val="004F72DA"/>
    <w:rsid w:val="004F7F4C"/>
    <w:rsid w:val="0050017E"/>
    <w:rsid w:val="005029CB"/>
    <w:rsid w:val="00503A82"/>
    <w:rsid w:val="00503C04"/>
    <w:rsid w:val="0051737C"/>
    <w:rsid w:val="00517B12"/>
    <w:rsid w:val="0052369E"/>
    <w:rsid w:val="00524789"/>
    <w:rsid w:val="00527B23"/>
    <w:rsid w:val="00527CBE"/>
    <w:rsid w:val="005342A7"/>
    <w:rsid w:val="00534695"/>
    <w:rsid w:val="00534F5C"/>
    <w:rsid w:val="005360F6"/>
    <w:rsid w:val="00536B0E"/>
    <w:rsid w:val="0053784C"/>
    <w:rsid w:val="0054030F"/>
    <w:rsid w:val="005413DC"/>
    <w:rsid w:val="00541DDF"/>
    <w:rsid w:val="00541F25"/>
    <w:rsid w:val="00546313"/>
    <w:rsid w:val="00551D82"/>
    <w:rsid w:val="0055336B"/>
    <w:rsid w:val="00553796"/>
    <w:rsid w:val="00553CCB"/>
    <w:rsid w:val="00557BCE"/>
    <w:rsid w:val="00564029"/>
    <w:rsid w:val="00564D7B"/>
    <w:rsid w:val="00565051"/>
    <w:rsid w:val="0056527D"/>
    <w:rsid w:val="00565440"/>
    <w:rsid w:val="00575EFA"/>
    <w:rsid w:val="005803E5"/>
    <w:rsid w:val="00582C1C"/>
    <w:rsid w:val="00583332"/>
    <w:rsid w:val="00583A9E"/>
    <w:rsid w:val="00584EDB"/>
    <w:rsid w:val="0058551E"/>
    <w:rsid w:val="00585C3A"/>
    <w:rsid w:val="0059044E"/>
    <w:rsid w:val="00592B71"/>
    <w:rsid w:val="005952A0"/>
    <w:rsid w:val="00596357"/>
    <w:rsid w:val="00597886"/>
    <w:rsid w:val="005A0B79"/>
    <w:rsid w:val="005A5223"/>
    <w:rsid w:val="005A7EDE"/>
    <w:rsid w:val="005B1EBF"/>
    <w:rsid w:val="005B391B"/>
    <w:rsid w:val="005C131C"/>
    <w:rsid w:val="005C6A24"/>
    <w:rsid w:val="005C6C3F"/>
    <w:rsid w:val="005C73B8"/>
    <w:rsid w:val="005D0207"/>
    <w:rsid w:val="005D0F90"/>
    <w:rsid w:val="005D3EB1"/>
    <w:rsid w:val="005E04CE"/>
    <w:rsid w:val="005E4C99"/>
    <w:rsid w:val="005E6CC9"/>
    <w:rsid w:val="005E6E29"/>
    <w:rsid w:val="005E7760"/>
    <w:rsid w:val="005F204A"/>
    <w:rsid w:val="005F278E"/>
    <w:rsid w:val="005F5903"/>
    <w:rsid w:val="005F61C1"/>
    <w:rsid w:val="005F7A49"/>
    <w:rsid w:val="006006A6"/>
    <w:rsid w:val="00600746"/>
    <w:rsid w:val="00602D52"/>
    <w:rsid w:val="00604363"/>
    <w:rsid w:val="00605051"/>
    <w:rsid w:val="00610E19"/>
    <w:rsid w:val="00611099"/>
    <w:rsid w:val="00615083"/>
    <w:rsid w:val="0061659D"/>
    <w:rsid w:val="006205C9"/>
    <w:rsid w:val="00624DCF"/>
    <w:rsid w:val="00625E88"/>
    <w:rsid w:val="00627206"/>
    <w:rsid w:val="00632962"/>
    <w:rsid w:val="006329DF"/>
    <w:rsid w:val="00633198"/>
    <w:rsid w:val="0063342B"/>
    <w:rsid w:val="00640A9D"/>
    <w:rsid w:val="00646696"/>
    <w:rsid w:val="0065113B"/>
    <w:rsid w:val="00651F1A"/>
    <w:rsid w:val="00652AFA"/>
    <w:rsid w:val="00652B45"/>
    <w:rsid w:val="006553FE"/>
    <w:rsid w:val="00655740"/>
    <w:rsid w:val="006577B3"/>
    <w:rsid w:val="00663AB3"/>
    <w:rsid w:val="0066422E"/>
    <w:rsid w:val="006660F3"/>
    <w:rsid w:val="0066627A"/>
    <w:rsid w:val="00667565"/>
    <w:rsid w:val="0066769E"/>
    <w:rsid w:val="00670041"/>
    <w:rsid w:val="00670834"/>
    <w:rsid w:val="00671FE2"/>
    <w:rsid w:val="00676EC6"/>
    <w:rsid w:val="006830F8"/>
    <w:rsid w:val="00683F90"/>
    <w:rsid w:val="0068694D"/>
    <w:rsid w:val="0069228A"/>
    <w:rsid w:val="0069297C"/>
    <w:rsid w:val="00694061"/>
    <w:rsid w:val="00694F21"/>
    <w:rsid w:val="00695634"/>
    <w:rsid w:val="0069586E"/>
    <w:rsid w:val="006A4CA4"/>
    <w:rsid w:val="006A4F6A"/>
    <w:rsid w:val="006A5396"/>
    <w:rsid w:val="006B2F67"/>
    <w:rsid w:val="006B5EAB"/>
    <w:rsid w:val="006C08A5"/>
    <w:rsid w:val="006C5168"/>
    <w:rsid w:val="006C5BA9"/>
    <w:rsid w:val="006C7054"/>
    <w:rsid w:val="006C71A8"/>
    <w:rsid w:val="006D04BE"/>
    <w:rsid w:val="006D1D31"/>
    <w:rsid w:val="006D505E"/>
    <w:rsid w:val="006D7166"/>
    <w:rsid w:val="006E2245"/>
    <w:rsid w:val="006E33FC"/>
    <w:rsid w:val="006E65E8"/>
    <w:rsid w:val="006E7E50"/>
    <w:rsid w:val="006F0361"/>
    <w:rsid w:val="006F56EE"/>
    <w:rsid w:val="00701791"/>
    <w:rsid w:val="00703385"/>
    <w:rsid w:val="00704432"/>
    <w:rsid w:val="007051DF"/>
    <w:rsid w:val="0070660D"/>
    <w:rsid w:val="007072BE"/>
    <w:rsid w:val="00712A0E"/>
    <w:rsid w:val="00712D20"/>
    <w:rsid w:val="00715EA1"/>
    <w:rsid w:val="00716D1B"/>
    <w:rsid w:val="007214AE"/>
    <w:rsid w:val="00722D09"/>
    <w:rsid w:val="00724DA4"/>
    <w:rsid w:val="00726D5C"/>
    <w:rsid w:val="00732C77"/>
    <w:rsid w:val="00732EB9"/>
    <w:rsid w:val="0073688F"/>
    <w:rsid w:val="0074240A"/>
    <w:rsid w:val="00742EBB"/>
    <w:rsid w:val="00754835"/>
    <w:rsid w:val="00756676"/>
    <w:rsid w:val="007569D8"/>
    <w:rsid w:val="00760464"/>
    <w:rsid w:val="0076251F"/>
    <w:rsid w:val="0076477F"/>
    <w:rsid w:val="00767DE2"/>
    <w:rsid w:val="0077009F"/>
    <w:rsid w:val="007707B8"/>
    <w:rsid w:val="00772305"/>
    <w:rsid w:val="00784DF6"/>
    <w:rsid w:val="00785258"/>
    <w:rsid w:val="00787BD6"/>
    <w:rsid w:val="007907BB"/>
    <w:rsid w:val="00791F02"/>
    <w:rsid w:val="0079324A"/>
    <w:rsid w:val="00794581"/>
    <w:rsid w:val="00794761"/>
    <w:rsid w:val="007A1650"/>
    <w:rsid w:val="007A59A6"/>
    <w:rsid w:val="007A635E"/>
    <w:rsid w:val="007A74E8"/>
    <w:rsid w:val="007B0D6B"/>
    <w:rsid w:val="007C3E81"/>
    <w:rsid w:val="007D16B3"/>
    <w:rsid w:val="007D1FB9"/>
    <w:rsid w:val="007D5E2E"/>
    <w:rsid w:val="007D7040"/>
    <w:rsid w:val="007E0960"/>
    <w:rsid w:val="007E3A67"/>
    <w:rsid w:val="007E51C3"/>
    <w:rsid w:val="007F0DF8"/>
    <w:rsid w:val="007F3874"/>
    <w:rsid w:val="007F4D40"/>
    <w:rsid w:val="00803E9C"/>
    <w:rsid w:val="00805786"/>
    <w:rsid w:val="008068A2"/>
    <w:rsid w:val="00806A4A"/>
    <w:rsid w:val="008105A0"/>
    <w:rsid w:val="00812C2C"/>
    <w:rsid w:val="008236F1"/>
    <w:rsid w:val="00824F5A"/>
    <w:rsid w:val="00831EBD"/>
    <w:rsid w:val="00832249"/>
    <w:rsid w:val="0083225B"/>
    <w:rsid w:val="00833643"/>
    <w:rsid w:val="00833749"/>
    <w:rsid w:val="008344D2"/>
    <w:rsid w:val="00834D57"/>
    <w:rsid w:val="0083622E"/>
    <w:rsid w:val="00840BFF"/>
    <w:rsid w:val="00844535"/>
    <w:rsid w:val="00852C36"/>
    <w:rsid w:val="00854348"/>
    <w:rsid w:val="00854681"/>
    <w:rsid w:val="00854BEC"/>
    <w:rsid w:val="00855151"/>
    <w:rsid w:val="008561DC"/>
    <w:rsid w:val="0086126B"/>
    <w:rsid w:val="00861625"/>
    <w:rsid w:val="008617B5"/>
    <w:rsid w:val="00861F15"/>
    <w:rsid w:val="0087074D"/>
    <w:rsid w:val="00870828"/>
    <w:rsid w:val="00873E31"/>
    <w:rsid w:val="0087550A"/>
    <w:rsid w:val="00877C80"/>
    <w:rsid w:val="0088080B"/>
    <w:rsid w:val="00882519"/>
    <w:rsid w:val="00882B81"/>
    <w:rsid w:val="008846E7"/>
    <w:rsid w:val="008850E0"/>
    <w:rsid w:val="008906AB"/>
    <w:rsid w:val="0089139C"/>
    <w:rsid w:val="008918FB"/>
    <w:rsid w:val="0089362D"/>
    <w:rsid w:val="00897393"/>
    <w:rsid w:val="00897974"/>
    <w:rsid w:val="008A1638"/>
    <w:rsid w:val="008A17C5"/>
    <w:rsid w:val="008B46F0"/>
    <w:rsid w:val="008C2B83"/>
    <w:rsid w:val="008C3811"/>
    <w:rsid w:val="008D158C"/>
    <w:rsid w:val="008D6EAD"/>
    <w:rsid w:val="008E2022"/>
    <w:rsid w:val="008E4649"/>
    <w:rsid w:val="008E6CF3"/>
    <w:rsid w:val="008F06EA"/>
    <w:rsid w:val="008F1936"/>
    <w:rsid w:val="008F202C"/>
    <w:rsid w:val="008F4B3D"/>
    <w:rsid w:val="008F4B5A"/>
    <w:rsid w:val="008F5B43"/>
    <w:rsid w:val="008F5FDB"/>
    <w:rsid w:val="00901F91"/>
    <w:rsid w:val="00902E68"/>
    <w:rsid w:val="0090343E"/>
    <w:rsid w:val="00904FDA"/>
    <w:rsid w:val="0090510D"/>
    <w:rsid w:val="00906727"/>
    <w:rsid w:val="009107CD"/>
    <w:rsid w:val="0091095D"/>
    <w:rsid w:val="0091222F"/>
    <w:rsid w:val="00912BC6"/>
    <w:rsid w:val="00913F2E"/>
    <w:rsid w:val="0092361F"/>
    <w:rsid w:val="0093351D"/>
    <w:rsid w:val="0093493C"/>
    <w:rsid w:val="00936BF1"/>
    <w:rsid w:val="00941E3E"/>
    <w:rsid w:val="00941FFF"/>
    <w:rsid w:val="0094330B"/>
    <w:rsid w:val="00945F3B"/>
    <w:rsid w:val="009516B7"/>
    <w:rsid w:val="0095391F"/>
    <w:rsid w:val="00957CED"/>
    <w:rsid w:val="00962328"/>
    <w:rsid w:val="00963F6D"/>
    <w:rsid w:val="00970DF1"/>
    <w:rsid w:val="00972CD6"/>
    <w:rsid w:val="0097460A"/>
    <w:rsid w:val="00975A67"/>
    <w:rsid w:val="009806E3"/>
    <w:rsid w:val="00984A23"/>
    <w:rsid w:val="00987575"/>
    <w:rsid w:val="009919A3"/>
    <w:rsid w:val="009A296D"/>
    <w:rsid w:val="009A2E22"/>
    <w:rsid w:val="009A508F"/>
    <w:rsid w:val="009A523A"/>
    <w:rsid w:val="009B1972"/>
    <w:rsid w:val="009B6F06"/>
    <w:rsid w:val="009C0C39"/>
    <w:rsid w:val="009C2817"/>
    <w:rsid w:val="009C6C00"/>
    <w:rsid w:val="009C756B"/>
    <w:rsid w:val="009D1805"/>
    <w:rsid w:val="009D7478"/>
    <w:rsid w:val="009E33A9"/>
    <w:rsid w:val="009F120B"/>
    <w:rsid w:val="009F308B"/>
    <w:rsid w:val="009F3A30"/>
    <w:rsid w:val="00A02545"/>
    <w:rsid w:val="00A067D2"/>
    <w:rsid w:val="00A06D89"/>
    <w:rsid w:val="00A110C9"/>
    <w:rsid w:val="00A160D2"/>
    <w:rsid w:val="00A169B5"/>
    <w:rsid w:val="00A17874"/>
    <w:rsid w:val="00A211EF"/>
    <w:rsid w:val="00A21234"/>
    <w:rsid w:val="00A215CD"/>
    <w:rsid w:val="00A216A9"/>
    <w:rsid w:val="00A22961"/>
    <w:rsid w:val="00A24315"/>
    <w:rsid w:val="00A27CA4"/>
    <w:rsid w:val="00A3185C"/>
    <w:rsid w:val="00A34C35"/>
    <w:rsid w:val="00A40CBD"/>
    <w:rsid w:val="00A418BF"/>
    <w:rsid w:val="00A4260B"/>
    <w:rsid w:val="00A44414"/>
    <w:rsid w:val="00A44CE1"/>
    <w:rsid w:val="00A44D0F"/>
    <w:rsid w:val="00A45A89"/>
    <w:rsid w:val="00A47F12"/>
    <w:rsid w:val="00A52D7D"/>
    <w:rsid w:val="00A53E4C"/>
    <w:rsid w:val="00A543E2"/>
    <w:rsid w:val="00A57D20"/>
    <w:rsid w:val="00A61370"/>
    <w:rsid w:val="00A65064"/>
    <w:rsid w:val="00A70227"/>
    <w:rsid w:val="00A75BA0"/>
    <w:rsid w:val="00A826A0"/>
    <w:rsid w:val="00A82CB2"/>
    <w:rsid w:val="00A83D6E"/>
    <w:rsid w:val="00A86780"/>
    <w:rsid w:val="00A87D30"/>
    <w:rsid w:val="00A937C7"/>
    <w:rsid w:val="00A9745C"/>
    <w:rsid w:val="00AA07D2"/>
    <w:rsid w:val="00AA11BB"/>
    <w:rsid w:val="00AA3772"/>
    <w:rsid w:val="00AA7407"/>
    <w:rsid w:val="00AA7FFA"/>
    <w:rsid w:val="00AB0F9D"/>
    <w:rsid w:val="00AB106E"/>
    <w:rsid w:val="00AB2224"/>
    <w:rsid w:val="00AB407D"/>
    <w:rsid w:val="00AB7C72"/>
    <w:rsid w:val="00AC60FE"/>
    <w:rsid w:val="00AC7349"/>
    <w:rsid w:val="00AC7550"/>
    <w:rsid w:val="00AC77AD"/>
    <w:rsid w:val="00AC79BA"/>
    <w:rsid w:val="00AD077E"/>
    <w:rsid w:val="00AD3214"/>
    <w:rsid w:val="00AD5D9B"/>
    <w:rsid w:val="00AD6DFB"/>
    <w:rsid w:val="00AE01A4"/>
    <w:rsid w:val="00AE05D3"/>
    <w:rsid w:val="00AE1C4E"/>
    <w:rsid w:val="00AE36D9"/>
    <w:rsid w:val="00AE4557"/>
    <w:rsid w:val="00AE57D8"/>
    <w:rsid w:val="00AE707A"/>
    <w:rsid w:val="00AF0D15"/>
    <w:rsid w:val="00AF18E4"/>
    <w:rsid w:val="00AF4CDE"/>
    <w:rsid w:val="00B004A2"/>
    <w:rsid w:val="00B020DA"/>
    <w:rsid w:val="00B034B7"/>
    <w:rsid w:val="00B05C93"/>
    <w:rsid w:val="00B07DDB"/>
    <w:rsid w:val="00B118E8"/>
    <w:rsid w:val="00B1301D"/>
    <w:rsid w:val="00B14723"/>
    <w:rsid w:val="00B148DD"/>
    <w:rsid w:val="00B15AD3"/>
    <w:rsid w:val="00B20797"/>
    <w:rsid w:val="00B21C1E"/>
    <w:rsid w:val="00B22977"/>
    <w:rsid w:val="00B22AFD"/>
    <w:rsid w:val="00B35347"/>
    <w:rsid w:val="00B37136"/>
    <w:rsid w:val="00B37908"/>
    <w:rsid w:val="00B42483"/>
    <w:rsid w:val="00B43AB8"/>
    <w:rsid w:val="00B45D35"/>
    <w:rsid w:val="00B502E3"/>
    <w:rsid w:val="00B5306B"/>
    <w:rsid w:val="00B538C6"/>
    <w:rsid w:val="00B55514"/>
    <w:rsid w:val="00B55BF6"/>
    <w:rsid w:val="00B55D21"/>
    <w:rsid w:val="00B565FD"/>
    <w:rsid w:val="00B606AC"/>
    <w:rsid w:val="00B63DED"/>
    <w:rsid w:val="00B66C5F"/>
    <w:rsid w:val="00B71589"/>
    <w:rsid w:val="00B73058"/>
    <w:rsid w:val="00B73A53"/>
    <w:rsid w:val="00B74C7C"/>
    <w:rsid w:val="00B776BE"/>
    <w:rsid w:val="00B817E3"/>
    <w:rsid w:val="00B82D8D"/>
    <w:rsid w:val="00B84617"/>
    <w:rsid w:val="00B9309B"/>
    <w:rsid w:val="00B95514"/>
    <w:rsid w:val="00BA1F40"/>
    <w:rsid w:val="00BA4820"/>
    <w:rsid w:val="00BA7568"/>
    <w:rsid w:val="00BB5FC2"/>
    <w:rsid w:val="00BC3B46"/>
    <w:rsid w:val="00BC4587"/>
    <w:rsid w:val="00BC56D6"/>
    <w:rsid w:val="00BD3A37"/>
    <w:rsid w:val="00BD50CA"/>
    <w:rsid w:val="00BD6606"/>
    <w:rsid w:val="00BD6DEE"/>
    <w:rsid w:val="00BE2308"/>
    <w:rsid w:val="00BE3607"/>
    <w:rsid w:val="00BE5F97"/>
    <w:rsid w:val="00BE63DA"/>
    <w:rsid w:val="00BF1775"/>
    <w:rsid w:val="00BF201D"/>
    <w:rsid w:val="00BF273B"/>
    <w:rsid w:val="00BF36C1"/>
    <w:rsid w:val="00C02B68"/>
    <w:rsid w:val="00C0490B"/>
    <w:rsid w:val="00C05580"/>
    <w:rsid w:val="00C072ED"/>
    <w:rsid w:val="00C07904"/>
    <w:rsid w:val="00C10BA3"/>
    <w:rsid w:val="00C13D6F"/>
    <w:rsid w:val="00C148D1"/>
    <w:rsid w:val="00C14C80"/>
    <w:rsid w:val="00C14F16"/>
    <w:rsid w:val="00C1748D"/>
    <w:rsid w:val="00C17CEF"/>
    <w:rsid w:val="00C215A8"/>
    <w:rsid w:val="00C24470"/>
    <w:rsid w:val="00C244C3"/>
    <w:rsid w:val="00C25F25"/>
    <w:rsid w:val="00C30E0B"/>
    <w:rsid w:val="00C31726"/>
    <w:rsid w:val="00C33BA3"/>
    <w:rsid w:val="00C355A5"/>
    <w:rsid w:val="00C3614C"/>
    <w:rsid w:val="00C374F4"/>
    <w:rsid w:val="00C43B64"/>
    <w:rsid w:val="00C44D8A"/>
    <w:rsid w:val="00C52F61"/>
    <w:rsid w:val="00C53F37"/>
    <w:rsid w:val="00C555D8"/>
    <w:rsid w:val="00C62A0F"/>
    <w:rsid w:val="00C642C2"/>
    <w:rsid w:val="00C64EE4"/>
    <w:rsid w:val="00C65136"/>
    <w:rsid w:val="00C65A40"/>
    <w:rsid w:val="00C65ED2"/>
    <w:rsid w:val="00C70011"/>
    <w:rsid w:val="00C72842"/>
    <w:rsid w:val="00C72A83"/>
    <w:rsid w:val="00C7662F"/>
    <w:rsid w:val="00C77603"/>
    <w:rsid w:val="00C82537"/>
    <w:rsid w:val="00C82862"/>
    <w:rsid w:val="00C83221"/>
    <w:rsid w:val="00C83A43"/>
    <w:rsid w:val="00C84E4D"/>
    <w:rsid w:val="00C86FD6"/>
    <w:rsid w:val="00C90505"/>
    <w:rsid w:val="00C90BAB"/>
    <w:rsid w:val="00C923D1"/>
    <w:rsid w:val="00C92805"/>
    <w:rsid w:val="00C9597C"/>
    <w:rsid w:val="00C9689E"/>
    <w:rsid w:val="00CA18F9"/>
    <w:rsid w:val="00CA227F"/>
    <w:rsid w:val="00CB1417"/>
    <w:rsid w:val="00CC1435"/>
    <w:rsid w:val="00CC6FF8"/>
    <w:rsid w:val="00CD2E97"/>
    <w:rsid w:val="00CD6A6B"/>
    <w:rsid w:val="00CD7485"/>
    <w:rsid w:val="00CD77E7"/>
    <w:rsid w:val="00CE6874"/>
    <w:rsid w:val="00CF3100"/>
    <w:rsid w:val="00CF714D"/>
    <w:rsid w:val="00D00676"/>
    <w:rsid w:val="00D0104E"/>
    <w:rsid w:val="00D0157B"/>
    <w:rsid w:val="00D025FD"/>
    <w:rsid w:val="00D03772"/>
    <w:rsid w:val="00D074DC"/>
    <w:rsid w:val="00D0796E"/>
    <w:rsid w:val="00D1123E"/>
    <w:rsid w:val="00D21428"/>
    <w:rsid w:val="00D22895"/>
    <w:rsid w:val="00D23A61"/>
    <w:rsid w:val="00D23E54"/>
    <w:rsid w:val="00D2743A"/>
    <w:rsid w:val="00D30C83"/>
    <w:rsid w:val="00D33578"/>
    <w:rsid w:val="00D37E23"/>
    <w:rsid w:val="00D42BF6"/>
    <w:rsid w:val="00D4354E"/>
    <w:rsid w:val="00D4587D"/>
    <w:rsid w:val="00D46998"/>
    <w:rsid w:val="00D522F1"/>
    <w:rsid w:val="00D543AF"/>
    <w:rsid w:val="00D544F5"/>
    <w:rsid w:val="00D5665A"/>
    <w:rsid w:val="00D57015"/>
    <w:rsid w:val="00D66D47"/>
    <w:rsid w:val="00D73957"/>
    <w:rsid w:val="00D74CB7"/>
    <w:rsid w:val="00D7527A"/>
    <w:rsid w:val="00D752EE"/>
    <w:rsid w:val="00D76CD3"/>
    <w:rsid w:val="00D77D70"/>
    <w:rsid w:val="00D8277F"/>
    <w:rsid w:val="00D82C34"/>
    <w:rsid w:val="00D87112"/>
    <w:rsid w:val="00D90403"/>
    <w:rsid w:val="00D910A9"/>
    <w:rsid w:val="00D910AA"/>
    <w:rsid w:val="00D91870"/>
    <w:rsid w:val="00D91A0A"/>
    <w:rsid w:val="00D9788A"/>
    <w:rsid w:val="00DA00CA"/>
    <w:rsid w:val="00DA01B8"/>
    <w:rsid w:val="00DA5F5B"/>
    <w:rsid w:val="00DB117C"/>
    <w:rsid w:val="00DB2E2B"/>
    <w:rsid w:val="00DB7570"/>
    <w:rsid w:val="00DC28E6"/>
    <w:rsid w:val="00DC4322"/>
    <w:rsid w:val="00DC4CFD"/>
    <w:rsid w:val="00DC6A12"/>
    <w:rsid w:val="00DC75DF"/>
    <w:rsid w:val="00DD3ADE"/>
    <w:rsid w:val="00DD7BB2"/>
    <w:rsid w:val="00DE1B8E"/>
    <w:rsid w:val="00DE6BBE"/>
    <w:rsid w:val="00DE7415"/>
    <w:rsid w:val="00DF00FA"/>
    <w:rsid w:val="00DF0840"/>
    <w:rsid w:val="00DF0FDA"/>
    <w:rsid w:val="00DF3198"/>
    <w:rsid w:val="00DF3DF0"/>
    <w:rsid w:val="00DF3F0A"/>
    <w:rsid w:val="00DF40E6"/>
    <w:rsid w:val="00DF57D8"/>
    <w:rsid w:val="00E056A6"/>
    <w:rsid w:val="00E12BA4"/>
    <w:rsid w:val="00E15BA9"/>
    <w:rsid w:val="00E1667F"/>
    <w:rsid w:val="00E16CB0"/>
    <w:rsid w:val="00E22B33"/>
    <w:rsid w:val="00E242DA"/>
    <w:rsid w:val="00E242DC"/>
    <w:rsid w:val="00E24C6A"/>
    <w:rsid w:val="00E25811"/>
    <w:rsid w:val="00E31575"/>
    <w:rsid w:val="00E32F85"/>
    <w:rsid w:val="00E346D9"/>
    <w:rsid w:val="00E35187"/>
    <w:rsid w:val="00E35D3E"/>
    <w:rsid w:val="00E36FD8"/>
    <w:rsid w:val="00E37380"/>
    <w:rsid w:val="00E4378B"/>
    <w:rsid w:val="00E45067"/>
    <w:rsid w:val="00E465C4"/>
    <w:rsid w:val="00E503A5"/>
    <w:rsid w:val="00E50D83"/>
    <w:rsid w:val="00E51D83"/>
    <w:rsid w:val="00E53812"/>
    <w:rsid w:val="00E54878"/>
    <w:rsid w:val="00E572B2"/>
    <w:rsid w:val="00E604EE"/>
    <w:rsid w:val="00E608D2"/>
    <w:rsid w:val="00E62AA8"/>
    <w:rsid w:val="00E63F64"/>
    <w:rsid w:val="00E64EBC"/>
    <w:rsid w:val="00E71AC3"/>
    <w:rsid w:val="00E71B3C"/>
    <w:rsid w:val="00E71BBC"/>
    <w:rsid w:val="00E748D7"/>
    <w:rsid w:val="00E74DAB"/>
    <w:rsid w:val="00E7619D"/>
    <w:rsid w:val="00E762F5"/>
    <w:rsid w:val="00E77B93"/>
    <w:rsid w:val="00E8107B"/>
    <w:rsid w:val="00E81B30"/>
    <w:rsid w:val="00E86D42"/>
    <w:rsid w:val="00E92FFE"/>
    <w:rsid w:val="00E961C3"/>
    <w:rsid w:val="00EA0B92"/>
    <w:rsid w:val="00EA35D7"/>
    <w:rsid w:val="00EA3B29"/>
    <w:rsid w:val="00EA6D02"/>
    <w:rsid w:val="00EA7462"/>
    <w:rsid w:val="00EB0BF2"/>
    <w:rsid w:val="00EB264B"/>
    <w:rsid w:val="00EB6ECD"/>
    <w:rsid w:val="00EB7421"/>
    <w:rsid w:val="00EC253B"/>
    <w:rsid w:val="00EC2743"/>
    <w:rsid w:val="00EC569F"/>
    <w:rsid w:val="00ED0DEA"/>
    <w:rsid w:val="00ED22A1"/>
    <w:rsid w:val="00ED73C4"/>
    <w:rsid w:val="00ED7A3C"/>
    <w:rsid w:val="00EE0FDD"/>
    <w:rsid w:val="00EE2686"/>
    <w:rsid w:val="00EE26A0"/>
    <w:rsid w:val="00EE6EE2"/>
    <w:rsid w:val="00EF0420"/>
    <w:rsid w:val="00EF4C41"/>
    <w:rsid w:val="00EF55A2"/>
    <w:rsid w:val="00F065E6"/>
    <w:rsid w:val="00F15ECF"/>
    <w:rsid w:val="00F20B48"/>
    <w:rsid w:val="00F234F8"/>
    <w:rsid w:val="00F3378D"/>
    <w:rsid w:val="00F414C4"/>
    <w:rsid w:val="00F432F5"/>
    <w:rsid w:val="00F46829"/>
    <w:rsid w:val="00F46918"/>
    <w:rsid w:val="00F46DDE"/>
    <w:rsid w:val="00F512D3"/>
    <w:rsid w:val="00F53400"/>
    <w:rsid w:val="00F5385E"/>
    <w:rsid w:val="00F5589A"/>
    <w:rsid w:val="00F60269"/>
    <w:rsid w:val="00F61057"/>
    <w:rsid w:val="00F62700"/>
    <w:rsid w:val="00F639BC"/>
    <w:rsid w:val="00F64372"/>
    <w:rsid w:val="00F6478C"/>
    <w:rsid w:val="00F65E9F"/>
    <w:rsid w:val="00F7033C"/>
    <w:rsid w:val="00F72728"/>
    <w:rsid w:val="00F8001B"/>
    <w:rsid w:val="00F8043D"/>
    <w:rsid w:val="00F91952"/>
    <w:rsid w:val="00F920B4"/>
    <w:rsid w:val="00F976AD"/>
    <w:rsid w:val="00FA060D"/>
    <w:rsid w:val="00FA09FB"/>
    <w:rsid w:val="00FA1C94"/>
    <w:rsid w:val="00FA1F05"/>
    <w:rsid w:val="00FB0460"/>
    <w:rsid w:val="00FB2005"/>
    <w:rsid w:val="00FB2F97"/>
    <w:rsid w:val="00FB3F02"/>
    <w:rsid w:val="00FC0806"/>
    <w:rsid w:val="00FC371F"/>
    <w:rsid w:val="00FC4E49"/>
    <w:rsid w:val="00FC523A"/>
    <w:rsid w:val="00FC5461"/>
    <w:rsid w:val="00FC5A7C"/>
    <w:rsid w:val="00FD0B47"/>
    <w:rsid w:val="00FD3099"/>
    <w:rsid w:val="00FD7698"/>
    <w:rsid w:val="00FE038F"/>
    <w:rsid w:val="00FE1F4C"/>
    <w:rsid w:val="00FE4A7F"/>
    <w:rsid w:val="00FE4AE4"/>
    <w:rsid w:val="00FE5A80"/>
    <w:rsid w:val="00FE7C18"/>
    <w:rsid w:val="00FF0E46"/>
    <w:rsid w:val="00FF2B01"/>
    <w:rsid w:val="00FF44D7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1C23FF"/>
  <w15:docId w15:val="{80F4D699-CE91-48CC-82FC-025B1CE4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标题 2 字符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标题 3 字符"/>
    <w:basedOn w:val="a0"/>
    <w:link w:val="3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标题 4 字符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标题 5 字符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列表段落 字符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apple-converted-space">
    <w:name w:val="apple-converted-space"/>
    <w:rsid w:val="0066422E"/>
  </w:style>
  <w:style w:type="character" w:styleId="HTML">
    <w:name w:val="HTML Code"/>
    <w:basedOn w:val="a0"/>
    <w:uiPriority w:val="99"/>
    <w:semiHidden/>
    <w:unhideWhenUsed/>
    <w:rsid w:val="00AF18E4"/>
    <w:rPr>
      <w:rFonts w:ascii="Courier New" w:eastAsia="Times New Roman" w:hAnsi="Courier New" w:cs="Courier New"/>
      <w:sz w:val="20"/>
      <w:szCs w:val="20"/>
    </w:rPr>
  </w:style>
  <w:style w:type="paragraph" w:styleId="af1">
    <w:name w:val="No Spacing"/>
    <w:uiPriority w:val="1"/>
    <w:qFormat/>
    <w:rsid w:val="009A2E22"/>
    <w:pPr>
      <w:spacing w:after="0" w:line="240" w:lineRule="auto"/>
    </w:pPr>
  </w:style>
  <w:style w:type="character" w:styleId="af2">
    <w:name w:val="Subtle Emphasis"/>
    <w:basedOn w:val="a0"/>
    <w:uiPriority w:val="19"/>
    <w:qFormat/>
    <w:rsid w:val="009A2E22"/>
    <w:rPr>
      <w:i/>
      <w:iCs/>
      <w:color w:val="404040" w:themeColor="text1" w:themeTint="BF"/>
    </w:rPr>
  </w:style>
  <w:style w:type="character" w:customStyle="1" w:styleId="InternetLink">
    <w:name w:val="Internet Link"/>
    <w:basedOn w:val="a0"/>
    <w:uiPriority w:val="99"/>
    <w:unhideWhenUsed/>
    <w:rsid w:val="00EA7462"/>
    <w:rPr>
      <w:color w:val="0000FF" w:themeColor="hyperlink"/>
      <w:u w:val="single"/>
    </w:rPr>
  </w:style>
  <w:style w:type="character" w:customStyle="1" w:styleId="Heading3Char">
    <w:name w:val="Heading 3 Char"/>
    <w:basedOn w:val="a0"/>
    <w:qFormat/>
    <w:rsid w:val="001812CC"/>
    <w:rPr>
      <w:rFonts w:eastAsia="宋体" w:cs="DejaVu Sans"/>
      <w:b/>
      <w:color w:val="8F400B"/>
      <w:sz w:val="32"/>
      <w:szCs w:val="3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9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9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00499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6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4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39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39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0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567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634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6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386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965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99127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512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3134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9584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FB30A7-EB1E-419D-894B-C0D7D9E99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3</Pages>
  <Words>584</Words>
  <Characters>333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dvanced C# Linq Lab</vt:lpstr>
      <vt:lpstr>JavaScript Basics - Homework</vt:lpstr>
    </vt:vector>
  </TitlesOfParts>
  <Company>Software University Foundation - http://softuni.org</Company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C# Linq Lab</dc:title>
  <dc:creator>Software University Foundation</dc:creator>
  <cp:keywords>C#, CSharp, Programming, SoftUni, Software University, Functional Programming, LINQ, Lambda Expressions, Anonymous Types</cp:keywords>
  <dc:description/>
  <cp:lastModifiedBy>Xiaosong Han</cp:lastModifiedBy>
  <cp:revision>62</cp:revision>
  <cp:lastPrinted>2014-02-12T16:33:00Z</cp:lastPrinted>
  <dcterms:created xsi:type="dcterms:W3CDTF">2016-05-13T13:29:00Z</dcterms:created>
  <dcterms:modified xsi:type="dcterms:W3CDTF">2020-04-20T17:01:00Z</dcterms:modified>
  <cp:category>programming, education, software engineering, software development</cp:category>
</cp:coreProperties>
</file>